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CA700" w14:textId="63A2D912" w:rsidR="00B73027" w:rsidRPr="00E26AAA" w:rsidRDefault="00B73027" w:rsidP="000A7726"/>
    <w:p w14:paraId="0191E7F3" w14:textId="452F6C21" w:rsidR="000A7726" w:rsidRPr="0046196F" w:rsidRDefault="001E1378" w:rsidP="000A7726">
      <w:pPr>
        <w:jc w:val="center"/>
        <w:rPr>
          <w:rFonts w:asciiTheme="minorHAnsi" w:hAnsiTheme="minorHAnsi"/>
          <w:b/>
          <w:bCs/>
          <w:sz w:val="28"/>
          <w:szCs w:val="28"/>
        </w:rPr>
      </w:pPr>
      <w:r>
        <w:rPr>
          <w:rFonts w:asciiTheme="minorHAnsi" w:hAnsiTheme="minorHAnsi"/>
          <w:b/>
          <w:bCs/>
          <w:sz w:val="28"/>
          <w:szCs w:val="28"/>
        </w:rPr>
        <w:t>Letwell Parish Council</w:t>
      </w:r>
    </w:p>
    <w:p w14:paraId="0BF07481" w14:textId="77777777" w:rsidR="00DE2F35" w:rsidRDefault="00DE2F35" w:rsidP="000A7726">
      <w:pPr>
        <w:jc w:val="center"/>
        <w:rPr>
          <w:rFonts w:asciiTheme="minorHAnsi" w:hAnsiTheme="minorHAnsi"/>
          <w:b/>
        </w:rPr>
      </w:pPr>
    </w:p>
    <w:p w14:paraId="10719C6C" w14:textId="2A72A9FF" w:rsidR="000A7726" w:rsidRPr="00FA4863" w:rsidRDefault="000A7726" w:rsidP="000A7726">
      <w:pPr>
        <w:jc w:val="center"/>
        <w:rPr>
          <w:rFonts w:asciiTheme="minorHAnsi" w:hAnsiTheme="minorHAnsi"/>
          <w:b/>
        </w:rPr>
      </w:pPr>
      <w:r w:rsidRPr="00FA4863">
        <w:rPr>
          <w:rFonts w:asciiTheme="minorHAnsi" w:hAnsiTheme="minorHAnsi"/>
          <w:b/>
        </w:rPr>
        <w:t xml:space="preserve">Minutes of Council Meeting </w:t>
      </w:r>
    </w:p>
    <w:p w14:paraId="718A9201" w14:textId="77777777" w:rsidR="000A7726" w:rsidRPr="00DF2FA6" w:rsidRDefault="000A7726" w:rsidP="000A7726">
      <w:pPr>
        <w:rPr>
          <w:rFonts w:asciiTheme="minorHAnsi" w:hAnsiTheme="minorHAnsi"/>
          <w:b/>
        </w:rPr>
      </w:pPr>
    </w:p>
    <w:p w14:paraId="6C102819" w14:textId="131D1993" w:rsidR="000A7726" w:rsidRDefault="001E1378" w:rsidP="000A7726">
      <w:pPr>
        <w:jc w:val="center"/>
        <w:rPr>
          <w:rFonts w:asciiTheme="minorHAnsi" w:hAnsiTheme="minorHAnsi"/>
          <w:b/>
        </w:rPr>
      </w:pPr>
      <w:r>
        <w:rPr>
          <w:rFonts w:asciiTheme="minorHAnsi" w:hAnsiTheme="minorHAnsi"/>
          <w:b/>
        </w:rPr>
        <w:t>Extra Ordinary meeting</w:t>
      </w:r>
    </w:p>
    <w:p w14:paraId="5CD4D011" w14:textId="6C1AB05B" w:rsidR="001E1378" w:rsidRPr="00DF2FA6" w:rsidRDefault="001E1378" w:rsidP="001E1378">
      <w:pPr>
        <w:jc w:val="center"/>
        <w:rPr>
          <w:rFonts w:asciiTheme="minorHAnsi" w:hAnsiTheme="minorHAnsi"/>
          <w:b/>
        </w:rPr>
      </w:pPr>
      <w:r>
        <w:rPr>
          <w:rFonts w:asciiTheme="minorHAnsi" w:hAnsiTheme="minorHAnsi"/>
          <w:b/>
        </w:rPr>
        <w:t xml:space="preserve">Held on </w:t>
      </w:r>
      <w:r w:rsidR="0009111F">
        <w:rPr>
          <w:rFonts w:asciiTheme="minorHAnsi" w:hAnsiTheme="minorHAnsi"/>
          <w:b/>
        </w:rPr>
        <w:t>the 21</w:t>
      </w:r>
      <w:r w:rsidR="0009111F" w:rsidRPr="0009111F">
        <w:rPr>
          <w:rFonts w:asciiTheme="minorHAnsi" w:hAnsiTheme="minorHAnsi"/>
          <w:b/>
          <w:vertAlign w:val="superscript"/>
        </w:rPr>
        <w:t>st</w:t>
      </w:r>
      <w:r w:rsidR="0009111F">
        <w:rPr>
          <w:rFonts w:asciiTheme="minorHAnsi" w:hAnsiTheme="minorHAnsi"/>
          <w:b/>
        </w:rPr>
        <w:t xml:space="preserve"> September 2021.</w:t>
      </w:r>
    </w:p>
    <w:p w14:paraId="42DF2B1D" w14:textId="77777777" w:rsidR="000A7726" w:rsidRPr="00DF2FA6" w:rsidRDefault="000A7726" w:rsidP="000A7726">
      <w:pPr>
        <w:rPr>
          <w:rFonts w:asciiTheme="minorHAnsi" w:hAnsiTheme="minorHAnsi"/>
          <w:b/>
        </w:rPr>
      </w:pPr>
    </w:p>
    <w:p w14:paraId="4E8865D0" w14:textId="7449F3CA" w:rsidR="00F145A9" w:rsidRPr="0046196F" w:rsidRDefault="00935495" w:rsidP="000A3077">
      <w:pPr>
        <w:ind w:left="2160" w:hanging="2160"/>
        <w:rPr>
          <w:rFonts w:asciiTheme="minorHAnsi" w:hAnsiTheme="minorHAnsi"/>
        </w:rPr>
      </w:pPr>
      <w:r w:rsidRPr="00DF2FA6">
        <w:rPr>
          <w:rFonts w:asciiTheme="minorHAnsi" w:hAnsiTheme="minorHAnsi"/>
          <w:b/>
        </w:rPr>
        <w:t>Councillor’s</w:t>
      </w:r>
      <w:r w:rsidR="00A75FE9" w:rsidRPr="00DF2FA6">
        <w:rPr>
          <w:rFonts w:asciiTheme="minorHAnsi" w:hAnsiTheme="minorHAnsi"/>
          <w:b/>
        </w:rPr>
        <w:t xml:space="preserve"> p</w:t>
      </w:r>
      <w:r w:rsidR="000A7726" w:rsidRPr="00DF2FA6">
        <w:rPr>
          <w:rFonts w:asciiTheme="minorHAnsi" w:hAnsiTheme="minorHAnsi"/>
          <w:b/>
        </w:rPr>
        <w:t>resent:</w:t>
      </w:r>
      <w:r w:rsidR="000A7726" w:rsidRPr="0046196F">
        <w:rPr>
          <w:rFonts w:asciiTheme="minorHAnsi" w:hAnsiTheme="minorHAnsi"/>
        </w:rPr>
        <w:t xml:space="preserve"> </w:t>
      </w:r>
      <w:r w:rsidR="007C5CCB">
        <w:rPr>
          <w:rFonts w:asciiTheme="minorHAnsi" w:hAnsiTheme="minorHAnsi"/>
        </w:rPr>
        <w:t xml:space="preserve">Cllr </w:t>
      </w:r>
      <w:r w:rsidR="001E1378">
        <w:rPr>
          <w:rFonts w:asciiTheme="minorHAnsi" w:hAnsiTheme="minorHAnsi"/>
        </w:rPr>
        <w:t>Nettleship</w:t>
      </w:r>
      <w:r w:rsidR="00B30411">
        <w:rPr>
          <w:rFonts w:asciiTheme="minorHAnsi" w:hAnsiTheme="minorHAnsi"/>
        </w:rPr>
        <w:t xml:space="preserve"> </w:t>
      </w:r>
      <w:r w:rsidR="007C5CCB">
        <w:rPr>
          <w:rFonts w:asciiTheme="minorHAnsi" w:hAnsiTheme="minorHAnsi"/>
        </w:rPr>
        <w:t>(Chair)</w:t>
      </w:r>
      <w:r w:rsidR="00B30411">
        <w:rPr>
          <w:rFonts w:asciiTheme="minorHAnsi" w:hAnsiTheme="minorHAnsi"/>
        </w:rPr>
        <w:t xml:space="preserve">, Cllr </w:t>
      </w:r>
      <w:r w:rsidR="001E1378">
        <w:rPr>
          <w:rFonts w:asciiTheme="minorHAnsi" w:hAnsiTheme="minorHAnsi"/>
        </w:rPr>
        <w:t>Straw</w:t>
      </w:r>
      <w:r w:rsidR="00413E02">
        <w:rPr>
          <w:rFonts w:asciiTheme="minorHAnsi" w:hAnsiTheme="minorHAnsi"/>
        </w:rPr>
        <w:t>,</w:t>
      </w:r>
      <w:r w:rsidR="0088373A">
        <w:rPr>
          <w:rFonts w:asciiTheme="minorHAnsi" w:hAnsiTheme="minorHAnsi"/>
        </w:rPr>
        <w:t xml:space="preserve"> </w:t>
      </w:r>
      <w:r w:rsidR="00446BF8">
        <w:rPr>
          <w:rFonts w:asciiTheme="minorHAnsi" w:hAnsiTheme="minorHAnsi"/>
        </w:rPr>
        <w:t xml:space="preserve">Cllr </w:t>
      </w:r>
      <w:r w:rsidR="001E1378">
        <w:rPr>
          <w:rFonts w:asciiTheme="minorHAnsi" w:hAnsiTheme="minorHAnsi"/>
        </w:rPr>
        <w:t>Sharpe</w:t>
      </w:r>
      <w:r w:rsidR="00291C5A">
        <w:rPr>
          <w:rFonts w:asciiTheme="minorHAnsi" w:hAnsiTheme="minorHAnsi"/>
          <w:noProof/>
        </w:rPr>
        <w:t xml:space="preserve">, </w:t>
      </w:r>
      <w:r w:rsidR="0009111F">
        <w:rPr>
          <w:rFonts w:asciiTheme="minorHAnsi" w:hAnsiTheme="minorHAnsi"/>
          <w:noProof/>
        </w:rPr>
        <w:t>Cllr Biggins, Cllr Bell.</w:t>
      </w:r>
    </w:p>
    <w:p w14:paraId="53D2C32C" w14:textId="77777777" w:rsidR="000A7726" w:rsidRPr="0046196F" w:rsidRDefault="000A7726" w:rsidP="000A3077">
      <w:pPr>
        <w:rPr>
          <w:rFonts w:asciiTheme="minorHAnsi" w:hAnsiTheme="minorHAnsi"/>
        </w:rPr>
      </w:pPr>
    </w:p>
    <w:p w14:paraId="159B2965" w14:textId="22C376AB" w:rsidR="00FA4863" w:rsidRDefault="00D2455B" w:rsidP="000A3077">
      <w:pPr>
        <w:rPr>
          <w:rFonts w:asciiTheme="minorHAnsi" w:hAnsiTheme="minorHAnsi"/>
        </w:rPr>
      </w:pPr>
      <w:r w:rsidRPr="00DF2FA6">
        <w:rPr>
          <w:rFonts w:asciiTheme="minorHAnsi" w:hAnsiTheme="minorHAnsi"/>
          <w:b/>
        </w:rPr>
        <w:t>Clerk:</w:t>
      </w:r>
      <w:r w:rsidR="001E1378">
        <w:rPr>
          <w:rFonts w:asciiTheme="minorHAnsi" w:hAnsiTheme="minorHAnsi"/>
        </w:rPr>
        <w:t xml:space="preserve"> Rebecca Thompson</w:t>
      </w:r>
      <w:r>
        <w:rPr>
          <w:rFonts w:asciiTheme="minorHAnsi" w:hAnsiTheme="minorHAnsi"/>
        </w:rPr>
        <w:tab/>
      </w:r>
    </w:p>
    <w:p w14:paraId="308AD81D" w14:textId="77777777" w:rsidR="00FA4863" w:rsidRDefault="00FA4863" w:rsidP="000A3077">
      <w:pPr>
        <w:rPr>
          <w:rFonts w:asciiTheme="minorHAnsi" w:hAnsiTheme="minorHAnsi"/>
          <w:b/>
        </w:rPr>
      </w:pPr>
    </w:p>
    <w:p w14:paraId="191E534F" w14:textId="28FF5F83" w:rsidR="00ED37DA" w:rsidRDefault="0009111F" w:rsidP="000A3077">
      <w:pPr>
        <w:rPr>
          <w:rFonts w:asciiTheme="minorHAnsi" w:hAnsiTheme="minorHAnsi"/>
        </w:rPr>
      </w:pPr>
      <w:r>
        <w:rPr>
          <w:rFonts w:asciiTheme="minorHAnsi" w:hAnsiTheme="minorHAnsi"/>
          <w:b/>
        </w:rPr>
        <w:t xml:space="preserve">  </w:t>
      </w:r>
    </w:p>
    <w:p w14:paraId="24BD2CEA" w14:textId="77777777" w:rsidR="00ED37DA" w:rsidRDefault="00ED37DA" w:rsidP="000A3077">
      <w:pPr>
        <w:rPr>
          <w:rFonts w:asciiTheme="minorHAnsi" w:hAnsiTheme="minorHAnsi"/>
        </w:rPr>
      </w:pPr>
    </w:p>
    <w:p w14:paraId="315659E2" w14:textId="7CE45E8C" w:rsidR="00283EEB" w:rsidRDefault="002104AB" w:rsidP="000A3077">
      <w:pPr>
        <w:rPr>
          <w:rFonts w:asciiTheme="minorHAnsi" w:hAnsiTheme="minorHAnsi"/>
        </w:rPr>
      </w:pPr>
      <w:r w:rsidRPr="00DF2FA6">
        <w:rPr>
          <w:rFonts w:asciiTheme="minorHAnsi" w:hAnsiTheme="minorHAnsi"/>
          <w:b/>
        </w:rPr>
        <w:t>Public Participatio</w:t>
      </w:r>
      <w:r w:rsidR="00FD7148">
        <w:rPr>
          <w:rFonts w:asciiTheme="minorHAnsi" w:hAnsiTheme="minorHAnsi"/>
          <w:b/>
        </w:rPr>
        <w:t xml:space="preserve">n: </w:t>
      </w:r>
      <w:r w:rsidR="00FD7148" w:rsidRPr="00FD7148">
        <w:rPr>
          <w:rFonts w:asciiTheme="minorHAnsi" w:hAnsiTheme="minorHAnsi"/>
          <w:bCs/>
        </w:rPr>
        <w:t>None present</w:t>
      </w:r>
      <w:r w:rsidR="00B41187">
        <w:rPr>
          <w:rFonts w:asciiTheme="minorHAnsi" w:hAnsiTheme="minorHAnsi"/>
        </w:rPr>
        <w:t>.</w:t>
      </w:r>
    </w:p>
    <w:p w14:paraId="67D9A791" w14:textId="23FE56BF" w:rsidR="00783F7D" w:rsidRDefault="00783F7D" w:rsidP="000A3077">
      <w:pPr>
        <w:rPr>
          <w:rFonts w:asciiTheme="minorHAnsi" w:hAnsiTheme="minorHAnsi"/>
        </w:rPr>
      </w:pPr>
    </w:p>
    <w:p w14:paraId="2F2282B8" w14:textId="04E534A0" w:rsidR="00DE2F35" w:rsidRDefault="004843B4" w:rsidP="000A3077">
      <w:pPr>
        <w:rPr>
          <w:rFonts w:asciiTheme="minorHAnsi" w:hAnsiTheme="minorHAnsi"/>
          <w:bCs/>
        </w:rPr>
      </w:pPr>
      <w:r>
        <w:rPr>
          <w:rFonts w:asciiTheme="minorHAnsi" w:hAnsiTheme="minorHAnsi"/>
          <w:b/>
        </w:rPr>
        <w:t>2</w:t>
      </w:r>
      <w:r w:rsidR="001E1378">
        <w:rPr>
          <w:rFonts w:asciiTheme="minorHAnsi" w:hAnsiTheme="minorHAnsi"/>
          <w:b/>
        </w:rPr>
        <w:t>02101</w:t>
      </w:r>
      <w:r w:rsidR="00B95E8B">
        <w:rPr>
          <w:rFonts w:asciiTheme="minorHAnsi" w:hAnsiTheme="minorHAnsi"/>
          <w:b/>
        </w:rPr>
        <w:tab/>
      </w:r>
      <w:r w:rsidR="00DE2F35" w:rsidRPr="00DF2FA6">
        <w:rPr>
          <w:rFonts w:asciiTheme="minorHAnsi" w:hAnsiTheme="minorHAnsi"/>
          <w:b/>
        </w:rPr>
        <w:t>Apologies for absence</w:t>
      </w:r>
      <w:r w:rsidR="00DE2F35">
        <w:rPr>
          <w:rFonts w:asciiTheme="minorHAnsi" w:hAnsiTheme="minorHAnsi"/>
          <w:b/>
        </w:rPr>
        <w:t xml:space="preserve">: </w:t>
      </w:r>
      <w:r w:rsidR="0009111F">
        <w:rPr>
          <w:rFonts w:asciiTheme="minorHAnsi" w:hAnsiTheme="minorHAnsi"/>
          <w:bCs/>
        </w:rPr>
        <w:t>None</w:t>
      </w:r>
    </w:p>
    <w:p w14:paraId="3D23FA47" w14:textId="77777777" w:rsidR="00B95E8B" w:rsidRDefault="00B95E8B" w:rsidP="000A3077">
      <w:pPr>
        <w:rPr>
          <w:rFonts w:asciiTheme="minorHAnsi" w:hAnsiTheme="minorHAnsi"/>
          <w:bCs/>
        </w:rPr>
      </w:pPr>
    </w:p>
    <w:p w14:paraId="70D6D16D" w14:textId="3BFF30EF" w:rsidR="00DE2F35" w:rsidRDefault="004843B4" w:rsidP="00291C5A">
      <w:pPr>
        <w:ind w:left="1440" w:hanging="1440"/>
        <w:rPr>
          <w:rFonts w:asciiTheme="minorHAnsi" w:hAnsiTheme="minorHAnsi"/>
        </w:rPr>
      </w:pPr>
      <w:r>
        <w:rPr>
          <w:rFonts w:asciiTheme="minorHAnsi" w:hAnsiTheme="minorHAnsi"/>
          <w:b/>
        </w:rPr>
        <w:t>2</w:t>
      </w:r>
      <w:r w:rsidR="00E27328">
        <w:rPr>
          <w:rFonts w:asciiTheme="minorHAnsi" w:hAnsiTheme="minorHAnsi"/>
          <w:b/>
        </w:rPr>
        <w:t>02102</w:t>
      </w:r>
      <w:r w:rsidR="00DE2F35" w:rsidRPr="00DF2FA6">
        <w:rPr>
          <w:rFonts w:asciiTheme="minorHAnsi" w:hAnsiTheme="minorHAnsi"/>
          <w:b/>
        </w:rPr>
        <w:tab/>
        <w:t>Declarations of interest:</w:t>
      </w:r>
      <w:r w:rsidR="00DE2F35">
        <w:rPr>
          <w:rFonts w:asciiTheme="minorHAnsi" w:hAnsiTheme="minorHAnsi"/>
        </w:rPr>
        <w:t xml:space="preserve"> </w:t>
      </w:r>
      <w:r w:rsidR="0009111F">
        <w:rPr>
          <w:rFonts w:asciiTheme="minorHAnsi" w:hAnsiTheme="minorHAnsi"/>
        </w:rPr>
        <w:t>Cllr Straw.</w:t>
      </w:r>
    </w:p>
    <w:p w14:paraId="7C2D45B8" w14:textId="77777777" w:rsidR="00DE2F35" w:rsidRDefault="00DE2F35" w:rsidP="000A3077">
      <w:pPr>
        <w:rPr>
          <w:rFonts w:asciiTheme="minorHAnsi" w:hAnsiTheme="minorHAnsi"/>
        </w:rPr>
      </w:pPr>
    </w:p>
    <w:p w14:paraId="3A004785" w14:textId="528DD2EC" w:rsidR="001E1378" w:rsidRDefault="004843B4" w:rsidP="000A3077">
      <w:pPr>
        <w:rPr>
          <w:rFonts w:asciiTheme="minorHAnsi" w:hAnsiTheme="minorHAnsi"/>
          <w:b/>
        </w:rPr>
      </w:pPr>
      <w:r>
        <w:rPr>
          <w:rFonts w:asciiTheme="minorHAnsi" w:hAnsiTheme="minorHAnsi"/>
          <w:b/>
        </w:rPr>
        <w:t>2</w:t>
      </w:r>
      <w:r w:rsidR="00E27328">
        <w:rPr>
          <w:rFonts w:asciiTheme="minorHAnsi" w:hAnsiTheme="minorHAnsi"/>
          <w:b/>
        </w:rPr>
        <w:t>02103</w:t>
      </w:r>
      <w:r w:rsidR="00DE2F35" w:rsidRPr="00DF2FA6">
        <w:rPr>
          <w:rFonts w:asciiTheme="minorHAnsi" w:hAnsiTheme="minorHAnsi"/>
          <w:b/>
        </w:rPr>
        <w:tab/>
      </w:r>
      <w:r w:rsidR="0009111F">
        <w:rPr>
          <w:rFonts w:asciiTheme="minorHAnsi" w:hAnsiTheme="minorHAnsi"/>
          <w:b/>
        </w:rPr>
        <w:t>Clerk to update the Council on matters around the Village Hall.</w:t>
      </w:r>
    </w:p>
    <w:p w14:paraId="25E178E2" w14:textId="11B01843" w:rsidR="0009111F" w:rsidRDefault="0009111F" w:rsidP="000A3077">
      <w:pPr>
        <w:rPr>
          <w:rFonts w:asciiTheme="minorHAnsi" w:hAnsiTheme="minorHAnsi"/>
          <w:bCs/>
        </w:rPr>
      </w:pPr>
      <w:r>
        <w:rPr>
          <w:rFonts w:asciiTheme="minorHAnsi" w:hAnsiTheme="minorHAnsi"/>
          <w:b/>
        </w:rPr>
        <w:t xml:space="preserve">                           </w:t>
      </w:r>
      <w:r>
        <w:rPr>
          <w:rFonts w:asciiTheme="minorHAnsi" w:hAnsiTheme="minorHAnsi"/>
          <w:bCs/>
        </w:rPr>
        <w:t xml:space="preserve">The Clerk advised that she has received all the paperwork from Mr </w:t>
      </w:r>
      <w:r w:rsidR="00317924">
        <w:rPr>
          <w:rFonts w:asciiTheme="minorHAnsi" w:hAnsiTheme="minorHAnsi"/>
          <w:bCs/>
        </w:rPr>
        <w:t>Horn.</w:t>
      </w:r>
    </w:p>
    <w:p w14:paraId="5EF1FDE9" w14:textId="3DF91570" w:rsidR="0009111F" w:rsidRDefault="0009111F" w:rsidP="0009111F">
      <w:pPr>
        <w:pStyle w:val="ListParagraph"/>
        <w:numPr>
          <w:ilvl w:val="0"/>
          <w:numId w:val="29"/>
        </w:numPr>
        <w:rPr>
          <w:rFonts w:asciiTheme="minorHAnsi" w:hAnsiTheme="minorHAnsi"/>
          <w:bCs/>
        </w:rPr>
      </w:pPr>
      <w:r>
        <w:rPr>
          <w:rFonts w:asciiTheme="minorHAnsi" w:hAnsiTheme="minorHAnsi"/>
          <w:bCs/>
        </w:rPr>
        <w:t>The Parish council have taken full responsibility for the hall, this includes the finances, day to day running as well as the income and expenditure.</w:t>
      </w:r>
    </w:p>
    <w:p w14:paraId="17B84088" w14:textId="76991EA8" w:rsidR="0009111F" w:rsidRDefault="0009111F" w:rsidP="0009111F">
      <w:pPr>
        <w:pStyle w:val="ListParagraph"/>
        <w:numPr>
          <w:ilvl w:val="0"/>
          <w:numId w:val="29"/>
        </w:numPr>
        <w:rPr>
          <w:rFonts w:asciiTheme="minorHAnsi" w:hAnsiTheme="minorHAnsi"/>
          <w:bCs/>
        </w:rPr>
      </w:pPr>
      <w:r>
        <w:rPr>
          <w:rFonts w:asciiTheme="minorHAnsi" w:hAnsiTheme="minorHAnsi"/>
          <w:bCs/>
        </w:rPr>
        <w:t xml:space="preserve">The Clerk explained that if a committee or community group wish to request funds for an event that can do so by completing a request form </w:t>
      </w:r>
      <w:r w:rsidR="00317924">
        <w:rPr>
          <w:rFonts w:asciiTheme="minorHAnsi" w:hAnsiTheme="minorHAnsi"/>
          <w:bCs/>
        </w:rPr>
        <w:t>provided by the Clerk which will be considered by the Parish Council.</w:t>
      </w:r>
    </w:p>
    <w:p w14:paraId="6B3A0B10" w14:textId="6FEF387F" w:rsidR="00317924" w:rsidRDefault="00317924" w:rsidP="0009111F">
      <w:pPr>
        <w:pStyle w:val="ListParagraph"/>
        <w:numPr>
          <w:ilvl w:val="0"/>
          <w:numId w:val="29"/>
        </w:numPr>
        <w:rPr>
          <w:rFonts w:asciiTheme="minorHAnsi" w:hAnsiTheme="minorHAnsi"/>
          <w:bCs/>
        </w:rPr>
      </w:pPr>
      <w:r>
        <w:rPr>
          <w:rFonts w:asciiTheme="minorHAnsi" w:hAnsiTheme="minorHAnsi"/>
          <w:bCs/>
        </w:rPr>
        <w:t>It was agreed that the Clerk has the authority to spend money up to the value of £150 without PC consultation. This will be for utilities and such like.</w:t>
      </w:r>
    </w:p>
    <w:p w14:paraId="47575194" w14:textId="35239F0F" w:rsidR="00317924" w:rsidRDefault="00317924" w:rsidP="00317924">
      <w:pPr>
        <w:pStyle w:val="ListParagraph"/>
        <w:ind w:left="1875"/>
        <w:rPr>
          <w:rFonts w:asciiTheme="minorHAnsi" w:hAnsiTheme="minorHAnsi"/>
          <w:bCs/>
        </w:rPr>
      </w:pPr>
      <w:r>
        <w:rPr>
          <w:rFonts w:asciiTheme="minorHAnsi" w:hAnsiTheme="minorHAnsi"/>
          <w:bCs/>
        </w:rPr>
        <w:t>Any spending by the Clerk over this amount must be first authorised by 2 Parish Councillors first.</w:t>
      </w:r>
    </w:p>
    <w:p w14:paraId="64320AD9" w14:textId="1AF8FB93" w:rsidR="00317924" w:rsidRDefault="00317924" w:rsidP="00317924">
      <w:pPr>
        <w:pStyle w:val="ListParagraph"/>
        <w:numPr>
          <w:ilvl w:val="0"/>
          <w:numId w:val="29"/>
        </w:numPr>
        <w:rPr>
          <w:rFonts w:asciiTheme="minorHAnsi" w:hAnsiTheme="minorHAnsi"/>
          <w:bCs/>
        </w:rPr>
      </w:pPr>
      <w:r>
        <w:rPr>
          <w:rFonts w:asciiTheme="minorHAnsi" w:hAnsiTheme="minorHAnsi"/>
          <w:bCs/>
        </w:rPr>
        <w:t>It was agreed by all that Janice Sharpe would take responsibility for the Hall bookings. Any bookings received by the Clerk will be passed onto Janice.</w:t>
      </w:r>
    </w:p>
    <w:p w14:paraId="0668D71C" w14:textId="54E05050" w:rsidR="00317924" w:rsidRDefault="00317924" w:rsidP="00317924">
      <w:pPr>
        <w:pStyle w:val="ListParagraph"/>
        <w:numPr>
          <w:ilvl w:val="0"/>
          <w:numId w:val="29"/>
        </w:numPr>
        <w:rPr>
          <w:rFonts w:asciiTheme="minorHAnsi" w:hAnsiTheme="minorHAnsi"/>
          <w:bCs/>
        </w:rPr>
      </w:pPr>
      <w:r>
        <w:rPr>
          <w:rFonts w:asciiTheme="minorHAnsi" w:hAnsiTheme="minorHAnsi"/>
          <w:bCs/>
        </w:rPr>
        <w:t xml:space="preserve">The Parish Council discussed appointing a member to be responsible for the Health and Safety checks in the hall that need to be carried out monthly. </w:t>
      </w:r>
      <w:r w:rsidRPr="00317924">
        <w:rPr>
          <w:rFonts w:asciiTheme="minorHAnsi" w:hAnsiTheme="minorHAnsi"/>
          <w:b/>
        </w:rPr>
        <w:t>RESOLVED:</w:t>
      </w:r>
      <w:r>
        <w:rPr>
          <w:rFonts w:asciiTheme="minorHAnsi" w:hAnsiTheme="minorHAnsi"/>
          <w:b/>
        </w:rPr>
        <w:t xml:space="preserve"> </w:t>
      </w:r>
      <w:r>
        <w:rPr>
          <w:rFonts w:asciiTheme="minorHAnsi" w:hAnsiTheme="minorHAnsi"/>
          <w:bCs/>
        </w:rPr>
        <w:t>It was agreed by all that Duncan Biggins would take on this role.</w:t>
      </w:r>
    </w:p>
    <w:p w14:paraId="3C75E7E1" w14:textId="24B31089" w:rsidR="00317924" w:rsidRPr="001D66FD" w:rsidRDefault="00317924" w:rsidP="00317924">
      <w:pPr>
        <w:pStyle w:val="ListParagraph"/>
        <w:numPr>
          <w:ilvl w:val="0"/>
          <w:numId w:val="29"/>
        </w:numPr>
        <w:rPr>
          <w:rFonts w:asciiTheme="minorHAnsi" w:hAnsiTheme="minorHAnsi"/>
          <w:b/>
        </w:rPr>
      </w:pPr>
      <w:r>
        <w:rPr>
          <w:rFonts w:asciiTheme="minorHAnsi" w:hAnsiTheme="minorHAnsi"/>
          <w:bCs/>
        </w:rPr>
        <w:t xml:space="preserve">The Council discussed the bookings </w:t>
      </w:r>
      <w:r w:rsidR="001D66FD">
        <w:rPr>
          <w:rFonts w:asciiTheme="minorHAnsi" w:hAnsiTheme="minorHAnsi"/>
          <w:bCs/>
        </w:rPr>
        <w:t xml:space="preserve">and organising of music gigs in the hall. </w:t>
      </w:r>
      <w:r w:rsidR="001D66FD" w:rsidRPr="001D66FD">
        <w:rPr>
          <w:rFonts w:asciiTheme="minorHAnsi" w:hAnsiTheme="minorHAnsi"/>
          <w:b/>
        </w:rPr>
        <w:t>RESOLVED:</w:t>
      </w:r>
      <w:r w:rsidR="001D66FD">
        <w:rPr>
          <w:rFonts w:asciiTheme="minorHAnsi" w:hAnsiTheme="minorHAnsi"/>
          <w:b/>
        </w:rPr>
        <w:t xml:space="preserve"> </w:t>
      </w:r>
      <w:r w:rsidR="001D66FD">
        <w:rPr>
          <w:rFonts w:asciiTheme="minorHAnsi" w:hAnsiTheme="minorHAnsi"/>
          <w:bCs/>
        </w:rPr>
        <w:t xml:space="preserve">It was decided that Martyn Sharpe would once again take this responsibility. Cllr Ball agreed to help out as and when needed with the gigs. The </w:t>
      </w:r>
      <w:proofErr w:type="spellStart"/>
      <w:r w:rsidR="001D66FD">
        <w:rPr>
          <w:rFonts w:asciiTheme="minorHAnsi" w:hAnsiTheme="minorHAnsi"/>
          <w:bCs/>
        </w:rPr>
        <w:t>Letwell</w:t>
      </w:r>
      <w:proofErr w:type="spellEnd"/>
      <w:r w:rsidR="001D66FD">
        <w:rPr>
          <w:rFonts w:asciiTheme="minorHAnsi" w:hAnsiTheme="minorHAnsi"/>
          <w:bCs/>
        </w:rPr>
        <w:t xml:space="preserve"> Community Group will be contacted if their help on the night is required.</w:t>
      </w:r>
    </w:p>
    <w:p w14:paraId="048E215A" w14:textId="747A0A0D" w:rsidR="001D66FD" w:rsidRPr="001D66FD" w:rsidRDefault="001D66FD" w:rsidP="00317924">
      <w:pPr>
        <w:pStyle w:val="ListParagraph"/>
        <w:numPr>
          <w:ilvl w:val="0"/>
          <w:numId w:val="29"/>
        </w:numPr>
        <w:rPr>
          <w:rFonts w:asciiTheme="minorHAnsi" w:hAnsiTheme="minorHAnsi"/>
          <w:b/>
        </w:rPr>
      </w:pPr>
      <w:r>
        <w:rPr>
          <w:rFonts w:asciiTheme="minorHAnsi" w:hAnsiTheme="minorHAnsi"/>
          <w:bCs/>
        </w:rPr>
        <w:t xml:space="preserve">The Lottery was discussed. </w:t>
      </w:r>
      <w:r w:rsidRPr="001D66FD">
        <w:rPr>
          <w:rFonts w:asciiTheme="minorHAnsi" w:hAnsiTheme="minorHAnsi"/>
          <w:b/>
        </w:rPr>
        <w:t>RESOLVED:</w:t>
      </w:r>
      <w:r>
        <w:rPr>
          <w:rFonts w:asciiTheme="minorHAnsi" w:hAnsiTheme="minorHAnsi"/>
          <w:b/>
        </w:rPr>
        <w:t xml:space="preserve"> </w:t>
      </w:r>
      <w:r>
        <w:rPr>
          <w:rFonts w:asciiTheme="minorHAnsi" w:hAnsiTheme="minorHAnsi"/>
          <w:bCs/>
        </w:rPr>
        <w:t>It was agreed by all that the community Group will carry on with running of the Parish Lottery, Cllr Sharpe will continue to collect the monies along with Vicky Bennett.</w:t>
      </w:r>
    </w:p>
    <w:p w14:paraId="08E09D2C" w14:textId="643FC102" w:rsidR="001D66FD" w:rsidRPr="001D66FD" w:rsidRDefault="001B59DA" w:rsidP="00317924">
      <w:pPr>
        <w:pStyle w:val="ListParagraph"/>
        <w:numPr>
          <w:ilvl w:val="0"/>
          <w:numId w:val="29"/>
        </w:numPr>
        <w:rPr>
          <w:rFonts w:asciiTheme="minorHAnsi" w:hAnsiTheme="minorHAnsi"/>
          <w:b/>
        </w:rPr>
      </w:pPr>
      <w:r>
        <w:rPr>
          <w:rFonts w:asciiTheme="minorHAnsi" w:hAnsiTheme="minorHAnsi"/>
          <w:bCs/>
        </w:rPr>
        <w:t xml:space="preserve">The Clerk informed the Council that the newly named </w:t>
      </w:r>
      <w:proofErr w:type="spellStart"/>
      <w:r>
        <w:rPr>
          <w:rFonts w:asciiTheme="minorHAnsi" w:hAnsiTheme="minorHAnsi"/>
          <w:bCs/>
        </w:rPr>
        <w:t>Letwell</w:t>
      </w:r>
      <w:proofErr w:type="spellEnd"/>
      <w:r>
        <w:rPr>
          <w:rFonts w:asciiTheme="minorHAnsi" w:hAnsiTheme="minorHAnsi"/>
          <w:bCs/>
        </w:rPr>
        <w:t xml:space="preserve"> Community Group will hold an evening at the end of each month in the hall as a get together and to draw the lottery.</w:t>
      </w:r>
    </w:p>
    <w:p w14:paraId="64623A62" w14:textId="77777777" w:rsidR="00DE2F35" w:rsidRPr="00DF2FA6" w:rsidRDefault="00DE2F35" w:rsidP="000A3077">
      <w:pPr>
        <w:rPr>
          <w:rFonts w:asciiTheme="minorHAnsi" w:hAnsiTheme="minorHAnsi"/>
        </w:rPr>
      </w:pPr>
    </w:p>
    <w:p w14:paraId="7636A92B" w14:textId="0E568FC9" w:rsidR="00BD0368" w:rsidRDefault="00DE2F35" w:rsidP="0009111F">
      <w:pPr>
        <w:ind w:left="1440" w:hanging="1440"/>
        <w:rPr>
          <w:rFonts w:asciiTheme="minorHAnsi" w:hAnsiTheme="minorHAnsi"/>
          <w:b/>
        </w:rPr>
      </w:pPr>
      <w:r>
        <w:rPr>
          <w:rFonts w:asciiTheme="minorHAnsi" w:hAnsiTheme="minorHAnsi"/>
          <w:b/>
        </w:rPr>
        <w:t>2</w:t>
      </w:r>
      <w:r w:rsidR="00E27328">
        <w:rPr>
          <w:rFonts w:asciiTheme="minorHAnsi" w:hAnsiTheme="minorHAnsi"/>
          <w:b/>
        </w:rPr>
        <w:t>0210</w:t>
      </w:r>
      <w:r w:rsidR="001B59DA">
        <w:rPr>
          <w:rFonts w:asciiTheme="minorHAnsi" w:hAnsiTheme="minorHAnsi"/>
          <w:b/>
        </w:rPr>
        <w:t xml:space="preserve">                   To update on Bookings already made:</w:t>
      </w:r>
    </w:p>
    <w:p w14:paraId="29D6C173" w14:textId="79F65BD3" w:rsidR="001B59DA" w:rsidRPr="001B59DA" w:rsidRDefault="001B59DA" w:rsidP="0009111F">
      <w:pPr>
        <w:ind w:left="1440" w:hanging="1440"/>
        <w:rPr>
          <w:rFonts w:asciiTheme="minorHAnsi" w:hAnsiTheme="minorHAnsi"/>
          <w:bCs/>
        </w:rPr>
      </w:pPr>
      <w:r>
        <w:rPr>
          <w:rFonts w:asciiTheme="minorHAnsi" w:hAnsiTheme="minorHAnsi"/>
          <w:b/>
        </w:rPr>
        <w:t xml:space="preserve">                               </w:t>
      </w:r>
      <w:r w:rsidRPr="001B59DA">
        <w:rPr>
          <w:rFonts w:asciiTheme="minorHAnsi" w:hAnsiTheme="minorHAnsi"/>
          <w:bCs/>
        </w:rPr>
        <w:t>Harvest Supper</w:t>
      </w:r>
      <w:r>
        <w:rPr>
          <w:rFonts w:asciiTheme="minorHAnsi" w:hAnsiTheme="minorHAnsi"/>
          <w:bCs/>
        </w:rPr>
        <w:t xml:space="preserve"> 9/10/2021 7pm</w:t>
      </w:r>
    </w:p>
    <w:p w14:paraId="7A60333F" w14:textId="77777777" w:rsidR="001B59DA" w:rsidRDefault="001B59DA" w:rsidP="0009111F">
      <w:pPr>
        <w:ind w:left="1440" w:hanging="1440"/>
        <w:rPr>
          <w:rFonts w:asciiTheme="minorHAnsi" w:hAnsiTheme="minorHAnsi"/>
          <w:bCs/>
        </w:rPr>
      </w:pPr>
      <w:r>
        <w:rPr>
          <w:rFonts w:asciiTheme="minorHAnsi" w:hAnsiTheme="minorHAnsi"/>
          <w:b/>
        </w:rPr>
        <w:t xml:space="preserve">                               </w:t>
      </w:r>
      <w:r>
        <w:rPr>
          <w:rFonts w:asciiTheme="minorHAnsi" w:hAnsiTheme="minorHAnsi"/>
          <w:bCs/>
        </w:rPr>
        <w:t>Women’s Institute – Nov 17</w:t>
      </w:r>
      <w:r w:rsidRPr="001B59DA">
        <w:rPr>
          <w:rFonts w:asciiTheme="minorHAnsi" w:hAnsiTheme="minorHAnsi"/>
          <w:bCs/>
          <w:vertAlign w:val="superscript"/>
        </w:rPr>
        <w:t>th</w:t>
      </w:r>
    </w:p>
    <w:p w14:paraId="73B2E714" w14:textId="77777777" w:rsidR="001B59DA" w:rsidRDefault="001B59DA" w:rsidP="0009111F">
      <w:pPr>
        <w:ind w:left="1440" w:hanging="1440"/>
        <w:rPr>
          <w:rFonts w:asciiTheme="minorHAnsi" w:hAnsiTheme="minorHAnsi"/>
          <w:bCs/>
        </w:rPr>
      </w:pPr>
      <w:r>
        <w:rPr>
          <w:rFonts w:asciiTheme="minorHAnsi" w:hAnsiTheme="minorHAnsi"/>
          <w:bCs/>
        </w:rPr>
        <w:t xml:space="preserve">                                                                     Dec 9</w:t>
      </w:r>
      <w:r w:rsidRPr="001B59DA">
        <w:rPr>
          <w:rFonts w:asciiTheme="minorHAnsi" w:hAnsiTheme="minorHAnsi"/>
          <w:bCs/>
          <w:vertAlign w:val="superscript"/>
        </w:rPr>
        <w:t>th</w:t>
      </w:r>
    </w:p>
    <w:p w14:paraId="4EA2E358" w14:textId="77777777" w:rsidR="001B59DA" w:rsidRDefault="001B59DA" w:rsidP="0009111F">
      <w:pPr>
        <w:ind w:left="1440" w:hanging="1440"/>
        <w:rPr>
          <w:rFonts w:asciiTheme="minorHAnsi" w:hAnsiTheme="minorHAnsi"/>
          <w:bCs/>
        </w:rPr>
      </w:pPr>
      <w:r>
        <w:rPr>
          <w:rFonts w:asciiTheme="minorHAnsi" w:hAnsiTheme="minorHAnsi"/>
          <w:bCs/>
        </w:rPr>
        <w:t xml:space="preserve">                                                                      Jan 20</w:t>
      </w:r>
      <w:r w:rsidRPr="001B59DA">
        <w:rPr>
          <w:rFonts w:asciiTheme="minorHAnsi" w:hAnsiTheme="minorHAnsi"/>
          <w:bCs/>
          <w:vertAlign w:val="superscript"/>
        </w:rPr>
        <w:t>th</w:t>
      </w:r>
    </w:p>
    <w:p w14:paraId="1143BA92" w14:textId="77777777" w:rsidR="001B59DA" w:rsidRDefault="001B59DA" w:rsidP="0009111F">
      <w:pPr>
        <w:ind w:left="1440" w:hanging="1440"/>
        <w:rPr>
          <w:rFonts w:asciiTheme="minorHAnsi" w:hAnsiTheme="minorHAnsi"/>
          <w:bCs/>
        </w:rPr>
      </w:pPr>
      <w:r>
        <w:rPr>
          <w:rFonts w:asciiTheme="minorHAnsi" w:hAnsiTheme="minorHAnsi"/>
          <w:bCs/>
        </w:rPr>
        <w:lastRenderedPageBreak/>
        <w:t xml:space="preserve">                                 2-4pm</w:t>
      </w:r>
    </w:p>
    <w:p w14:paraId="4E454FD8" w14:textId="19F23219" w:rsidR="001B59DA" w:rsidRDefault="001B59DA" w:rsidP="0009111F">
      <w:pPr>
        <w:ind w:left="1440" w:hanging="1440"/>
        <w:rPr>
          <w:rFonts w:asciiTheme="minorHAnsi" w:hAnsiTheme="minorHAnsi"/>
          <w:bCs/>
          <w:vertAlign w:val="superscript"/>
        </w:rPr>
      </w:pPr>
      <w:r>
        <w:rPr>
          <w:rFonts w:asciiTheme="minorHAnsi" w:hAnsiTheme="minorHAnsi"/>
          <w:bCs/>
        </w:rPr>
        <w:t xml:space="preserve">                            Wreath Making 10-3pm Dec 11</w:t>
      </w:r>
      <w:r w:rsidRPr="001B59DA">
        <w:rPr>
          <w:rFonts w:asciiTheme="minorHAnsi" w:hAnsiTheme="minorHAnsi"/>
          <w:bCs/>
          <w:vertAlign w:val="superscript"/>
        </w:rPr>
        <w:t>t</w:t>
      </w:r>
      <w:r>
        <w:rPr>
          <w:rFonts w:asciiTheme="minorHAnsi" w:hAnsiTheme="minorHAnsi"/>
          <w:bCs/>
          <w:vertAlign w:val="superscript"/>
        </w:rPr>
        <w:t>h</w:t>
      </w:r>
    </w:p>
    <w:p w14:paraId="454AD422" w14:textId="246F1171" w:rsidR="001B59DA" w:rsidRDefault="001B59DA" w:rsidP="0009111F">
      <w:pPr>
        <w:ind w:left="1440" w:hanging="1440"/>
        <w:rPr>
          <w:rFonts w:asciiTheme="minorHAnsi" w:hAnsiTheme="minorHAnsi"/>
          <w:bCs/>
          <w:vertAlign w:val="superscript"/>
        </w:rPr>
      </w:pPr>
      <w:r>
        <w:rPr>
          <w:rFonts w:asciiTheme="minorHAnsi" w:hAnsiTheme="minorHAnsi"/>
          <w:bCs/>
          <w:vertAlign w:val="superscript"/>
        </w:rPr>
        <w:t xml:space="preserve">                      </w:t>
      </w:r>
    </w:p>
    <w:p w14:paraId="53FCE973" w14:textId="01CC8E99" w:rsidR="001B59DA" w:rsidRDefault="001B59DA" w:rsidP="0009111F">
      <w:pPr>
        <w:ind w:left="1440" w:hanging="1440"/>
        <w:rPr>
          <w:rFonts w:asciiTheme="minorHAnsi" w:hAnsiTheme="minorHAnsi"/>
          <w:bCs/>
          <w:sz w:val="40"/>
          <w:szCs w:val="40"/>
          <w:vertAlign w:val="superscript"/>
        </w:rPr>
      </w:pPr>
      <w:r w:rsidRPr="001B59DA">
        <w:rPr>
          <w:rFonts w:asciiTheme="minorHAnsi" w:hAnsiTheme="minorHAnsi"/>
          <w:bCs/>
          <w:sz w:val="36"/>
          <w:szCs w:val="36"/>
          <w:vertAlign w:val="superscript"/>
        </w:rPr>
        <w:t xml:space="preserve">                             </w:t>
      </w:r>
      <w:r w:rsidRPr="001B59DA">
        <w:rPr>
          <w:rFonts w:asciiTheme="minorHAnsi" w:hAnsiTheme="minorHAnsi"/>
          <w:bCs/>
          <w:sz w:val="40"/>
          <w:szCs w:val="40"/>
          <w:vertAlign w:val="superscript"/>
        </w:rPr>
        <w:t xml:space="preserve">Private Party </w:t>
      </w:r>
      <w:proofErr w:type="gramStart"/>
      <w:r w:rsidRPr="001B59DA">
        <w:rPr>
          <w:rFonts w:asciiTheme="minorHAnsi" w:hAnsiTheme="minorHAnsi"/>
          <w:bCs/>
          <w:sz w:val="40"/>
          <w:szCs w:val="40"/>
          <w:vertAlign w:val="superscript"/>
        </w:rPr>
        <w:t>( Ladbrook</w:t>
      </w:r>
      <w:proofErr w:type="gramEnd"/>
      <w:r w:rsidRPr="001B59DA">
        <w:rPr>
          <w:rFonts w:asciiTheme="minorHAnsi" w:hAnsiTheme="minorHAnsi"/>
          <w:bCs/>
          <w:sz w:val="40"/>
          <w:szCs w:val="40"/>
          <w:vertAlign w:val="superscript"/>
        </w:rPr>
        <w:t>) Jan 8th</w:t>
      </w:r>
      <w:r>
        <w:rPr>
          <w:rFonts w:asciiTheme="minorHAnsi" w:hAnsiTheme="minorHAnsi"/>
          <w:bCs/>
          <w:sz w:val="40"/>
          <w:szCs w:val="40"/>
          <w:vertAlign w:val="superscript"/>
        </w:rPr>
        <w:t>.</w:t>
      </w:r>
    </w:p>
    <w:p w14:paraId="1F872288" w14:textId="3A249111" w:rsidR="001B59DA" w:rsidRDefault="001B59DA" w:rsidP="0009111F">
      <w:pPr>
        <w:ind w:left="1440" w:hanging="1440"/>
        <w:rPr>
          <w:rFonts w:asciiTheme="minorHAnsi" w:hAnsiTheme="minorHAnsi"/>
          <w:bCs/>
          <w:sz w:val="40"/>
          <w:szCs w:val="40"/>
          <w:vertAlign w:val="superscript"/>
        </w:rPr>
      </w:pPr>
      <w:r>
        <w:rPr>
          <w:rFonts w:asciiTheme="minorHAnsi" w:hAnsiTheme="minorHAnsi"/>
          <w:bCs/>
          <w:sz w:val="40"/>
          <w:szCs w:val="40"/>
          <w:vertAlign w:val="superscript"/>
        </w:rPr>
        <w:t xml:space="preserve">                          Christmas Party 11th Dec.</w:t>
      </w:r>
    </w:p>
    <w:p w14:paraId="0974B55E" w14:textId="1B1B4FAE" w:rsidR="001B59DA" w:rsidRPr="001B59DA" w:rsidRDefault="001B59DA" w:rsidP="0009111F">
      <w:pPr>
        <w:ind w:left="1440" w:hanging="1440"/>
        <w:rPr>
          <w:rFonts w:asciiTheme="minorHAnsi" w:hAnsiTheme="minorHAnsi"/>
          <w:bCs/>
          <w:sz w:val="40"/>
          <w:szCs w:val="40"/>
          <w:vertAlign w:val="superscript"/>
        </w:rPr>
      </w:pPr>
      <w:r>
        <w:rPr>
          <w:rFonts w:asciiTheme="minorHAnsi" w:hAnsiTheme="minorHAnsi"/>
          <w:bCs/>
          <w:sz w:val="40"/>
          <w:szCs w:val="40"/>
          <w:vertAlign w:val="superscript"/>
        </w:rPr>
        <w:t xml:space="preserve">                           Candle lit church concert </w:t>
      </w:r>
      <w:proofErr w:type="gramStart"/>
      <w:r>
        <w:rPr>
          <w:rFonts w:asciiTheme="minorHAnsi" w:hAnsiTheme="minorHAnsi"/>
          <w:bCs/>
          <w:sz w:val="40"/>
          <w:szCs w:val="40"/>
          <w:vertAlign w:val="superscript"/>
        </w:rPr>
        <w:t>( PC</w:t>
      </w:r>
      <w:proofErr w:type="gramEnd"/>
      <w:r>
        <w:rPr>
          <w:rFonts w:asciiTheme="minorHAnsi" w:hAnsiTheme="minorHAnsi"/>
          <w:bCs/>
          <w:sz w:val="40"/>
          <w:szCs w:val="40"/>
          <w:vertAlign w:val="superscript"/>
        </w:rPr>
        <w:t>) 18th Dec.</w:t>
      </w:r>
    </w:p>
    <w:p w14:paraId="1871500D" w14:textId="77777777" w:rsidR="001B59DA" w:rsidRPr="001B59DA" w:rsidRDefault="001B59DA" w:rsidP="0009111F">
      <w:pPr>
        <w:ind w:left="1440" w:hanging="1440"/>
        <w:rPr>
          <w:rFonts w:asciiTheme="minorHAnsi" w:hAnsiTheme="minorHAnsi"/>
          <w:bCs/>
          <w:sz w:val="36"/>
          <w:szCs w:val="36"/>
          <w:vertAlign w:val="superscript"/>
        </w:rPr>
      </w:pPr>
    </w:p>
    <w:p w14:paraId="240D72E5" w14:textId="02FB4344" w:rsidR="001B59DA" w:rsidRDefault="001B59DA" w:rsidP="0009111F">
      <w:pPr>
        <w:ind w:left="1440" w:hanging="1440"/>
        <w:rPr>
          <w:rFonts w:asciiTheme="minorHAnsi" w:hAnsiTheme="minorHAnsi"/>
          <w:bCs/>
          <w:vertAlign w:val="superscript"/>
        </w:rPr>
      </w:pPr>
      <w:r>
        <w:rPr>
          <w:rFonts w:asciiTheme="minorHAnsi" w:hAnsiTheme="minorHAnsi"/>
          <w:bCs/>
          <w:vertAlign w:val="superscript"/>
        </w:rPr>
        <w:t xml:space="preserve">                                           </w:t>
      </w:r>
    </w:p>
    <w:p w14:paraId="7C502E10" w14:textId="5F1E7B26" w:rsidR="001B59DA" w:rsidRDefault="001B59DA" w:rsidP="0009111F">
      <w:pPr>
        <w:ind w:left="1440" w:hanging="1440"/>
        <w:rPr>
          <w:rFonts w:asciiTheme="minorHAnsi" w:hAnsiTheme="minorHAnsi"/>
          <w:bCs/>
        </w:rPr>
      </w:pPr>
      <w:r>
        <w:rPr>
          <w:rFonts w:asciiTheme="minorHAnsi" w:hAnsiTheme="minorHAnsi"/>
          <w:bCs/>
          <w:vertAlign w:val="superscript"/>
        </w:rPr>
        <w:t xml:space="preserve">                                           </w:t>
      </w:r>
    </w:p>
    <w:p w14:paraId="33BBD91B" w14:textId="116FEFFE" w:rsidR="001B59DA" w:rsidRPr="001B59DA" w:rsidRDefault="001B59DA" w:rsidP="0009111F">
      <w:pPr>
        <w:ind w:left="1440" w:hanging="1440"/>
        <w:rPr>
          <w:rFonts w:asciiTheme="minorHAnsi" w:hAnsiTheme="minorHAnsi"/>
          <w:bCs/>
        </w:rPr>
      </w:pPr>
      <w:r>
        <w:rPr>
          <w:rFonts w:asciiTheme="minorHAnsi" w:hAnsiTheme="minorHAnsi"/>
          <w:bCs/>
        </w:rPr>
        <w:t xml:space="preserve">                              </w:t>
      </w:r>
    </w:p>
    <w:p w14:paraId="67F5A3DE" w14:textId="559C7AA7" w:rsidR="00BD0368" w:rsidRDefault="00BD0368" w:rsidP="00BD0368">
      <w:pPr>
        <w:pStyle w:val="ListParagraph"/>
        <w:ind w:left="1830"/>
        <w:rPr>
          <w:rFonts w:asciiTheme="minorHAnsi" w:hAnsiTheme="minorHAnsi"/>
        </w:rPr>
      </w:pPr>
    </w:p>
    <w:p w14:paraId="6F1A3966" w14:textId="29BCBBFA" w:rsidR="00BD0368" w:rsidRDefault="00BD0368" w:rsidP="00BD0368">
      <w:pPr>
        <w:pStyle w:val="ListParagraph"/>
        <w:ind w:left="1830"/>
        <w:rPr>
          <w:rFonts w:asciiTheme="minorHAnsi" w:hAnsiTheme="minorHAnsi"/>
        </w:rPr>
      </w:pPr>
    </w:p>
    <w:p w14:paraId="2AA9C884" w14:textId="77777777" w:rsidR="00BD0368" w:rsidRPr="00AA2251" w:rsidRDefault="00BD0368" w:rsidP="00BD0368">
      <w:pPr>
        <w:pStyle w:val="ListParagraph"/>
        <w:ind w:left="1830"/>
        <w:rPr>
          <w:rFonts w:asciiTheme="minorHAnsi" w:hAnsiTheme="minorHAnsi"/>
        </w:rPr>
      </w:pPr>
    </w:p>
    <w:p w14:paraId="26AB0C9F" w14:textId="77777777" w:rsidR="00DE2F35" w:rsidRPr="00DF2FA6" w:rsidRDefault="00DE2F35" w:rsidP="000A3077">
      <w:pPr>
        <w:ind w:left="1440" w:hanging="1440"/>
        <w:rPr>
          <w:rFonts w:asciiTheme="minorHAnsi" w:hAnsiTheme="minorHAnsi"/>
        </w:rPr>
      </w:pPr>
    </w:p>
    <w:p w14:paraId="3A19F4C6" w14:textId="3B3D083C" w:rsidR="00BD0368" w:rsidRDefault="00DE2F35" w:rsidP="001B59DA">
      <w:pPr>
        <w:ind w:left="1440" w:hanging="1440"/>
        <w:rPr>
          <w:rFonts w:asciiTheme="minorHAnsi" w:hAnsiTheme="minorHAnsi"/>
          <w:b/>
        </w:rPr>
      </w:pPr>
      <w:r>
        <w:rPr>
          <w:rFonts w:asciiTheme="minorHAnsi" w:hAnsiTheme="minorHAnsi"/>
          <w:b/>
        </w:rPr>
        <w:t>2</w:t>
      </w:r>
      <w:r w:rsidR="00E27328">
        <w:rPr>
          <w:rFonts w:asciiTheme="minorHAnsi" w:hAnsiTheme="minorHAnsi"/>
          <w:b/>
        </w:rPr>
        <w:t>02105</w:t>
      </w:r>
      <w:r w:rsidRPr="00DF2FA6">
        <w:rPr>
          <w:rFonts w:asciiTheme="minorHAnsi" w:hAnsiTheme="minorHAnsi"/>
          <w:b/>
        </w:rPr>
        <w:tab/>
      </w:r>
      <w:r w:rsidR="001B59DA">
        <w:rPr>
          <w:rFonts w:asciiTheme="minorHAnsi" w:hAnsiTheme="minorHAnsi"/>
          <w:b/>
        </w:rPr>
        <w:t>To appoint a Vice Chair of the Parish Council:</w:t>
      </w:r>
    </w:p>
    <w:p w14:paraId="6D61BDD9" w14:textId="3988C1E5" w:rsidR="00167A50" w:rsidRPr="001B59DA" w:rsidRDefault="001B59DA" w:rsidP="00167A50">
      <w:pPr>
        <w:ind w:left="1440" w:hanging="1440"/>
        <w:rPr>
          <w:rFonts w:asciiTheme="minorHAnsi" w:hAnsiTheme="minorHAnsi"/>
          <w:bCs/>
        </w:rPr>
      </w:pPr>
      <w:r>
        <w:rPr>
          <w:rFonts w:asciiTheme="minorHAnsi" w:hAnsiTheme="minorHAnsi"/>
          <w:b/>
        </w:rPr>
        <w:t xml:space="preserve">                           RESOLVED: </w:t>
      </w:r>
      <w:r>
        <w:rPr>
          <w:rFonts w:asciiTheme="minorHAnsi" w:hAnsiTheme="minorHAnsi"/>
          <w:bCs/>
        </w:rPr>
        <w:t xml:space="preserve">Cllr Biggins to be Vice </w:t>
      </w:r>
      <w:proofErr w:type="gramStart"/>
      <w:r>
        <w:rPr>
          <w:rFonts w:asciiTheme="minorHAnsi" w:hAnsiTheme="minorHAnsi"/>
          <w:bCs/>
        </w:rPr>
        <w:t>Cha</w:t>
      </w:r>
      <w:r w:rsidR="00167A50">
        <w:rPr>
          <w:rFonts w:asciiTheme="minorHAnsi" w:hAnsiTheme="minorHAnsi"/>
          <w:bCs/>
        </w:rPr>
        <w:t>ir,  Proposed</w:t>
      </w:r>
      <w:proofErr w:type="gramEnd"/>
      <w:r w:rsidR="00167A50">
        <w:rPr>
          <w:rFonts w:asciiTheme="minorHAnsi" w:hAnsiTheme="minorHAnsi"/>
          <w:bCs/>
        </w:rPr>
        <w:t xml:space="preserve"> by Cllr Sharpe, Seconded by Cllr Straw.</w:t>
      </w:r>
    </w:p>
    <w:p w14:paraId="7DE911AC" w14:textId="77777777" w:rsidR="00DE2F35" w:rsidRDefault="00DE2F35" w:rsidP="000A3077">
      <w:pPr>
        <w:ind w:left="1440" w:hanging="1440"/>
        <w:rPr>
          <w:rFonts w:asciiTheme="minorHAnsi" w:hAnsiTheme="minorHAnsi"/>
        </w:rPr>
      </w:pPr>
    </w:p>
    <w:p w14:paraId="3ACDE9EF" w14:textId="4228BAD9" w:rsidR="00167A50" w:rsidRPr="00E27328" w:rsidRDefault="00DE2F35" w:rsidP="00167A50">
      <w:pPr>
        <w:ind w:left="1440" w:hanging="1440"/>
        <w:rPr>
          <w:rFonts w:asciiTheme="minorHAnsi" w:hAnsiTheme="minorHAnsi"/>
          <w:bCs/>
        </w:rPr>
      </w:pPr>
      <w:r>
        <w:rPr>
          <w:rFonts w:asciiTheme="minorHAnsi" w:hAnsiTheme="minorHAnsi"/>
          <w:b/>
        </w:rPr>
        <w:t>2</w:t>
      </w:r>
      <w:r w:rsidR="00E27328">
        <w:rPr>
          <w:rFonts w:asciiTheme="minorHAnsi" w:hAnsiTheme="minorHAnsi"/>
          <w:b/>
        </w:rPr>
        <w:t>02</w:t>
      </w:r>
      <w:r w:rsidR="001C294A">
        <w:rPr>
          <w:rFonts w:asciiTheme="minorHAnsi" w:hAnsiTheme="minorHAnsi"/>
          <w:b/>
        </w:rPr>
        <w:t>106</w:t>
      </w:r>
      <w:r w:rsidRPr="00DF2FA6">
        <w:rPr>
          <w:rFonts w:asciiTheme="minorHAnsi" w:hAnsiTheme="minorHAnsi"/>
          <w:b/>
        </w:rPr>
        <w:tab/>
      </w:r>
      <w:r w:rsidR="00167A50">
        <w:rPr>
          <w:rFonts w:asciiTheme="minorHAnsi" w:hAnsiTheme="minorHAnsi"/>
          <w:b/>
        </w:rPr>
        <w:t xml:space="preserve">To discuss possible roles/ responsibilities of Parish Council Members. </w:t>
      </w:r>
    </w:p>
    <w:p w14:paraId="75B1C9C0" w14:textId="47BD0FBD" w:rsidR="00E27328" w:rsidRPr="00167A50" w:rsidRDefault="00167A50" w:rsidP="000A3077">
      <w:pPr>
        <w:ind w:left="1440" w:hanging="1440"/>
        <w:rPr>
          <w:rFonts w:asciiTheme="minorHAnsi" w:hAnsiTheme="minorHAnsi"/>
          <w:bCs/>
        </w:rPr>
      </w:pPr>
      <w:r>
        <w:rPr>
          <w:rFonts w:asciiTheme="minorHAnsi" w:hAnsiTheme="minorHAnsi"/>
          <w:bCs/>
        </w:rPr>
        <w:t xml:space="preserve">                           </w:t>
      </w:r>
      <w:r w:rsidRPr="00167A50">
        <w:rPr>
          <w:rFonts w:asciiTheme="minorHAnsi" w:hAnsiTheme="minorHAnsi"/>
          <w:b/>
        </w:rPr>
        <w:t>RESOLVED:</w:t>
      </w:r>
      <w:r>
        <w:rPr>
          <w:rFonts w:asciiTheme="minorHAnsi" w:hAnsiTheme="minorHAnsi"/>
          <w:b/>
        </w:rPr>
        <w:t xml:space="preserve"> </w:t>
      </w:r>
      <w:r>
        <w:rPr>
          <w:rFonts w:asciiTheme="minorHAnsi" w:hAnsiTheme="minorHAnsi"/>
          <w:bCs/>
        </w:rPr>
        <w:t xml:space="preserve"> Cllr Biggins- Health and Safety checks of the hall and Vice Chair.</w:t>
      </w:r>
    </w:p>
    <w:p w14:paraId="08944C98" w14:textId="60E6CA7F" w:rsidR="00DE2F35" w:rsidRDefault="00167A50" w:rsidP="000A3077">
      <w:pPr>
        <w:ind w:left="1440" w:hanging="1440"/>
        <w:rPr>
          <w:rFonts w:asciiTheme="minorHAnsi" w:hAnsiTheme="minorHAnsi"/>
          <w:bCs/>
        </w:rPr>
      </w:pPr>
      <w:r>
        <w:rPr>
          <w:rFonts w:asciiTheme="minorHAnsi" w:hAnsiTheme="minorHAnsi"/>
          <w:bCs/>
        </w:rPr>
        <w:t xml:space="preserve">                                                  Cllr Bell- Assist Cllr Sharpe with gigs.</w:t>
      </w:r>
    </w:p>
    <w:p w14:paraId="10F354FD" w14:textId="544FE523" w:rsidR="00167A50" w:rsidRDefault="00167A50" w:rsidP="000A3077">
      <w:pPr>
        <w:ind w:left="1440" w:hanging="1440"/>
        <w:rPr>
          <w:rFonts w:asciiTheme="minorHAnsi" w:hAnsiTheme="minorHAnsi"/>
          <w:bCs/>
        </w:rPr>
      </w:pPr>
      <w:r>
        <w:rPr>
          <w:rFonts w:asciiTheme="minorHAnsi" w:hAnsiTheme="minorHAnsi"/>
          <w:bCs/>
        </w:rPr>
        <w:t xml:space="preserve">                                                  Cllr Sharpe- Music Gigs.</w:t>
      </w:r>
    </w:p>
    <w:p w14:paraId="18165C5D" w14:textId="2B5AACC9" w:rsidR="00167A50" w:rsidRDefault="00167A50" w:rsidP="000A3077">
      <w:pPr>
        <w:ind w:left="1440" w:hanging="1440"/>
        <w:rPr>
          <w:rFonts w:asciiTheme="minorHAnsi" w:hAnsiTheme="minorHAnsi"/>
          <w:bCs/>
        </w:rPr>
      </w:pPr>
      <w:r>
        <w:rPr>
          <w:rFonts w:asciiTheme="minorHAnsi" w:hAnsiTheme="minorHAnsi"/>
          <w:bCs/>
        </w:rPr>
        <w:t xml:space="preserve">                                                  Cllr Straw- </w:t>
      </w:r>
      <w:proofErr w:type="spellStart"/>
      <w:r>
        <w:rPr>
          <w:rFonts w:asciiTheme="minorHAnsi" w:hAnsiTheme="minorHAnsi"/>
          <w:bCs/>
        </w:rPr>
        <w:t>Letwell</w:t>
      </w:r>
      <w:proofErr w:type="spellEnd"/>
      <w:r>
        <w:rPr>
          <w:rFonts w:asciiTheme="minorHAnsi" w:hAnsiTheme="minorHAnsi"/>
          <w:bCs/>
        </w:rPr>
        <w:t xml:space="preserve"> community Group.</w:t>
      </w:r>
    </w:p>
    <w:p w14:paraId="50A3748F" w14:textId="77AF05DB" w:rsidR="00167A50" w:rsidRDefault="00167A50" w:rsidP="000A3077">
      <w:pPr>
        <w:ind w:left="1440" w:hanging="1440"/>
        <w:rPr>
          <w:rFonts w:asciiTheme="minorHAnsi" w:hAnsiTheme="minorHAnsi"/>
          <w:bCs/>
        </w:rPr>
      </w:pPr>
      <w:r>
        <w:rPr>
          <w:rFonts w:asciiTheme="minorHAnsi" w:hAnsiTheme="minorHAnsi"/>
          <w:bCs/>
        </w:rPr>
        <w:t xml:space="preserve">                                                   Cllr Nettleship- Chairman.</w:t>
      </w:r>
    </w:p>
    <w:p w14:paraId="1080A84F" w14:textId="77777777" w:rsidR="00167A50" w:rsidRPr="00E27328" w:rsidRDefault="00167A50" w:rsidP="000A3077">
      <w:pPr>
        <w:ind w:left="1440" w:hanging="1440"/>
        <w:rPr>
          <w:rFonts w:asciiTheme="minorHAnsi" w:hAnsiTheme="minorHAnsi"/>
          <w:bCs/>
        </w:rPr>
      </w:pPr>
    </w:p>
    <w:p w14:paraId="65BC0736" w14:textId="77777777" w:rsidR="00480B8F" w:rsidRPr="00480B8F" w:rsidRDefault="00480B8F" w:rsidP="00480B8F">
      <w:pPr>
        <w:pStyle w:val="ListParagraph"/>
        <w:ind w:left="1440"/>
        <w:rPr>
          <w:rFonts w:asciiTheme="minorHAnsi" w:hAnsiTheme="minorHAnsi"/>
        </w:rPr>
      </w:pPr>
    </w:p>
    <w:p w14:paraId="41121BC4" w14:textId="16F12AFA" w:rsidR="008A4A7B" w:rsidRDefault="00DE2F35" w:rsidP="00480B8F">
      <w:pPr>
        <w:ind w:left="1440" w:hanging="1440"/>
        <w:rPr>
          <w:rFonts w:asciiTheme="minorHAnsi" w:hAnsiTheme="minorHAnsi"/>
          <w:b/>
          <w:bCs/>
        </w:rPr>
      </w:pPr>
      <w:r>
        <w:rPr>
          <w:rFonts w:asciiTheme="minorHAnsi" w:hAnsiTheme="minorHAnsi"/>
          <w:b/>
          <w:bCs/>
        </w:rPr>
        <w:t>2</w:t>
      </w:r>
      <w:r w:rsidR="001C294A">
        <w:rPr>
          <w:rFonts w:asciiTheme="minorHAnsi" w:hAnsiTheme="minorHAnsi"/>
          <w:b/>
          <w:bCs/>
        </w:rPr>
        <w:t>02107</w:t>
      </w:r>
      <w:r>
        <w:rPr>
          <w:rFonts w:asciiTheme="minorHAnsi" w:hAnsiTheme="minorHAnsi"/>
          <w:b/>
          <w:bCs/>
        </w:rPr>
        <w:tab/>
      </w:r>
      <w:r w:rsidR="00E27328">
        <w:rPr>
          <w:rFonts w:asciiTheme="minorHAnsi" w:hAnsiTheme="minorHAnsi"/>
          <w:b/>
          <w:bCs/>
        </w:rPr>
        <w:t>To exchange information and receive member’s reports.</w:t>
      </w:r>
    </w:p>
    <w:p w14:paraId="3D0A712B" w14:textId="6F6F367A" w:rsidR="00167A50" w:rsidRDefault="00167A50" w:rsidP="00480B8F">
      <w:pPr>
        <w:ind w:left="1440" w:hanging="1440"/>
        <w:rPr>
          <w:rFonts w:asciiTheme="minorHAnsi" w:hAnsiTheme="minorHAnsi"/>
        </w:rPr>
      </w:pPr>
      <w:r>
        <w:rPr>
          <w:rFonts w:asciiTheme="minorHAnsi" w:hAnsiTheme="minorHAnsi"/>
          <w:b/>
          <w:bCs/>
        </w:rPr>
        <w:t xml:space="preserve">                           </w:t>
      </w:r>
      <w:r>
        <w:rPr>
          <w:rFonts w:asciiTheme="minorHAnsi" w:hAnsiTheme="minorHAnsi"/>
        </w:rPr>
        <w:t>Cllr Ball advised that he has been again approached by members of the public about dog waste in the village and the lack of dog waste bins.</w:t>
      </w:r>
    </w:p>
    <w:p w14:paraId="1889D511" w14:textId="113A948C" w:rsidR="00167A50" w:rsidRDefault="00167A50" w:rsidP="00167A50">
      <w:pPr>
        <w:rPr>
          <w:rFonts w:asciiTheme="minorHAnsi" w:hAnsiTheme="minorHAnsi"/>
        </w:rPr>
      </w:pPr>
      <w:r>
        <w:rPr>
          <w:rFonts w:asciiTheme="minorHAnsi" w:hAnsiTheme="minorHAnsi"/>
        </w:rPr>
        <w:t xml:space="preserve">                           It was agreed by all that the Clerk will speak with RMBC to get one sited near the Sewage works and one near the bridle path gate at the end of Church Lane.</w:t>
      </w:r>
    </w:p>
    <w:p w14:paraId="0F61782F" w14:textId="294C54D4" w:rsidR="00167A50" w:rsidRDefault="00167A50" w:rsidP="00167A50">
      <w:pPr>
        <w:rPr>
          <w:rFonts w:asciiTheme="minorHAnsi" w:hAnsiTheme="minorHAnsi"/>
        </w:rPr>
      </w:pPr>
    </w:p>
    <w:p w14:paraId="705F13DE" w14:textId="7A3AF025" w:rsidR="00167A50" w:rsidRDefault="00167A50" w:rsidP="00167A50">
      <w:pPr>
        <w:rPr>
          <w:rFonts w:asciiTheme="minorHAnsi" w:hAnsiTheme="minorHAnsi"/>
        </w:rPr>
      </w:pPr>
      <w:r>
        <w:rPr>
          <w:rFonts w:asciiTheme="minorHAnsi" w:hAnsiTheme="minorHAnsi"/>
        </w:rPr>
        <w:t>It was discussed about the grass growing on the pavements just past the farm. The Clerk agreed to look into getting this sprayed.</w:t>
      </w:r>
    </w:p>
    <w:p w14:paraId="421BC024" w14:textId="77777777" w:rsidR="00167A50" w:rsidRDefault="00167A50" w:rsidP="00167A50">
      <w:pPr>
        <w:rPr>
          <w:rFonts w:asciiTheme="minorHAnsi" w:hAnsiTheme="minorHAnsi"/>
        </w:rPr>
      </w:pPr>
    </w:p>
    <w:p w14:paraId="6F88C23A" w14:textId="6C9011B8" w:rsidR="00167A50" w:rsidRPr="00167A50" w:rsidRDefault="00167A50" w:rsidP="00167A50">
      <w:pPr>
        <w:rPr>
          <w:rFonts w:asciiTheme="minorHAnsi" w:hAnsiTheme="minorHAnsi"/>
        </w:rPr>
      </w:pPr>
      <w:r>
        <w:rPr>
          <w:rFonts w:asciiTheme="minorHAnsi" w:hAnsiTheme="minorHAnsi"/>
        </w:rPr>
        <w:t xml:space="preserve"> </w:t>
      </w:r>
    </w:p>
    <w:p w14:paraId="7AD731E2" w14:textId="77777777" w:rsidR="005C6203" w:rsidRPr="005C6203" w:rsidRDefault="005C6203" w:rsidP="005C6203">
      <w:pPr>
        <w:ind w:left="1440" w:hanging="1440"/>
        <w:rPr>
          <w:rFonts w:asciiTheme="minorHAnsi" w:hAnsiTheme="minorHAnsi"/>
          <w:bCs/>
        </w:rPr>
      </w:pPr>
    </w:p>
    <w:p w14:paraId="5387DF61" w14:textId="516AFF93" w:rsidR="00DE2F35" w:rsidRPr="00FA4863" w:rsidRDefault="00DE2F35" w:rsidP="000A3077">
      <w:pPr>
        <w:ind w:left="1440" w:hanging="1440"/>
        <w:rPr>
          <w:rFonts w:asciiTheme="minorHAnsi" w:hAnsiTheme="minorHAnsi"/>
          <w:b/>
        </w:rPr>
      </w:pPr>
      <w:r>
        <w:rPr>
          <w:rFonts w:asciiTheme="minorHAnsi" w:hAnsiTheme="minorHAnsi"/>
          <w:b/>
        </w:rPr>
        <w:t>2</w:t>
      </w:r>
      <w:r w:rsidR="001C294A">
        <w:rPr>
          <w:rFonts w:asciiTheme="minorHAnsi" w:hAnsiTheme="minorHAnsi"/>
          <w:b/>
        </w:rPr>
        <w:t>02108</w:t>
      </w:r>
      <w:r w:rsidRPr="00DF2FA6">
        <w:rPr>
          <w:rFonts w:asciiTheme="minorHAnsi" w:hAnsiTheme="minorHAnsi"/>
          <w:b/>
        </w:rPr>
        <w:tab/>
        <w:t>Date of next meeting and items to be included on the agenda:</w:t>
      </w:r>
      <w:r>
        <w:rPr>
          <w:rFonts w:asciiTheme="minorHAnsi" w:hAnsiTheme="minorHAnsi"/>
        </w:rPr>
        <w:t xml:space="preserve"> Council resolved to meet on </w:t>
      </w:r>
      <w:r w:rsidR="00E27328">
        <w:rPr>
          <w:rFonts w:asciiTheme="minorHAnsi" w:hAnsiTheme="minorHAnsi"/>
        </w:rPr>
        <w:t xml:space="preserve">Monday the </w:t>
      </w:r>
      <w:r w:rsidR="00167A50">
        <w:rPr>
          <w:rFonts w:asciiTheme="minorHAnsi" w:hAnsiTheme="minorHAnsi"/>
        </w:rPr>
        <w:t>11</w:t>
      </w:r>
      <w:r w:rsidR="00167A50" w:rsidRPr="00167A50">
        <w:rPr>
          <w:rFonts w:asciiTheme="minorHAnsi" w:hAnsiTheme="minorHAnsi"/>
          <w:vertAlign w:val="superscript"/>
        </w:rPr>
        <w:t>th</w:t>
      </w:r>
      <w:r w:rsidR="00167A50">
        <w:rPr>
          <w:rFonts w:asciiTheme="minorHAnsi" w:hAnsiTheme="minorHAnsi"/>
        </w:rPr>
        <w:t xml:space="preserve"> October</w:t>
      </w:r>
      <w:r w:rsidR="00E27328">
        <w:rPr>
          <w:rFonts w:asciiTheme="minorHAnsi" w:hAnsiTheme="minorHAnsi"/>
        </w:rPr>
        <w:t xml:space="preserve"> at 7:30 pm in the Village Hall.</w:t>
      </w:r>
    </w:p>
    <w:p w14:paraId="1E917D75" w14:textId="77777777" w:rsidR="00DE2F35" w:rsidRDefault="00DE2F35" w:rsidP="000A3077">
      <w:pPr>
        <w:rPr>
          <w:rFonts w:asciiTheme="minorHAnsi" w:hAnsiTheme="minorHAnsi"/>
        </w:rPr>
      </w:pPr>
    </w:p>
    <w:p w14:paraId="4E86B696" w14:textId="5041F222" w:rsidR="00DE2F35" w:rsidRDefault="00DE2F35" w:rsidP="000A3077">
      <w:pPr>
        <w:ind w:left="720" w:firstLine="720"/>
        <w:rPr>
          <w:rFonts w:asciiTheme="minorHAnsi" w:hAnsiTheme="minorHAnsi"/>
        </w:rPr>
      </w:pPr>
      <w:r>
        <w:rPr>
          <w:rFonts w:asciiTheme="minorHAnsi" w:hAnsiTheme="minorHAnsi"/>
        </w:rPr>
        <w:t xml:space="preserve">There being no further business the meeting closed at </w:t>
      </w:r>
      <w:r w:rsidR="00167A50">
        <w:rPr>
          <w:rFonts w:asciiTheme="minorHAnsi" w:hAnsiTheme="minorHAnsi"/>
        </w:rPr>
        <w:t>9</w:t>
      </w:r>
      <w:r w:rsidR="00E27328">
        <w:rPr>
          <w:rFonts w:asciiTheme="minorHAnsi" w:hAnsiTheme="minorHAnsi"/>
        </w:rPr>
        <w:t>pm.</w:t>
      </w:r>
    </w:p>
    <w:p w14:paraId="21178477" w14:textId="77777777" w:rsidR="00DE2F35" w:rsidRPr="0046196F" w:rsidRDefault="00DE2F35" w:rsidP="000A3077">
      <w:pPr>
        <w:rPr>
          <w:rFonts w:asciiTheme="minorHAnsi" w:hAnsiTheme="minorHAnsi"/>
        </w:rPr>
      </w:pPr>
    </w:p>
    <w:p w14:paraId="2220159D" w14:textId="010074E4" w:rsidR="000A7726" w:rsidRPr="0046196F" w:rsidRDefault="00DE2F35" w:rsidP="000A3077">
      <w:pPr>
        <w:rPr>
          <w:rFonts w:asciiTheme="minorHAnsi" w:hAnsiTheme="minorHAnsi"/>
          <w:b/>
          <w:u w:val="single"/>
        </w:rPr>
      </w:pPr>
      <w:r w:rsidRPr="0046196F">
        <w:rPr>
          <w:rFonts w:asciiTheme="minorHAnsi" w:hAnsiTheme="minorHAnsi"/>
        </w:rPr>
        <w:t>Signed and dated........................................................................</w:t>
      </w:r>
      <w:r w:rsidRPr="0046196F">
        <w:rPr>
          <w:rFonts w:asciiTheme="minorHAnsi" w:hAnsiTheme="minorHAnsi"/>
          <w:b/>
          <w:u w:val="single"/>
        </w:rPr>
        <w:t xml:space="preserve"> </w:t>
      </w:r>
    </w:p>
    <w:sectPr w:rsidR="000A7726" w:rsidRPr="0046196F" w:rsidSect="007C4C4B">
      <w:pgSz w:w="11906" w:h="16838"/>
      <w:pgMar w:top="720" w:right="828"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F9EAD" w14:textId="77777777" w:rsidR="004969E9" w:rsidRDefault="004969E9" w:rsidP="000F7361">
      <w:r>
        <w:separator/>
      </w:r>
    </w:p>
  </w:endnote>
  <w:endnote w:type="continuationSeparator" w:id="0">
    <w:p w14:paraId="056D11BC" w14:textId="77777777" w:rsidR="004969E9" w:rsidRDefault="004969E9" w:rsidP="000F73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E9B9C" w14:textId="77777777" w:rsidR="004969E9" w:rsidRDefault="004969E9" w:rsidP="000F7361">
      <w:r>
        <w:separator/>
      </w:r>
    </w:p>
  </w:footnote>
  <w:footnote w:type="continuationSeparator" w:id="0">
    <w:p w14:paraId="1629E554" w14:textId="77777777" w:rsidR="004969E9" w:rsidRDefault="004969E9" w:rsidP="000F73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2FE1"/>
    <w:multiLevelType w:val="hybridMultilevel"/>
    <w:tmpl w:val="19B82014"/>
    <w:lvl w:ilvl="0" w:tplc="08090017">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 w15:restartNumberingAfterBreak="0">
    <w:nsid w:val="0644116D"/>
    <w:multiLevelType w:val="hybridMultilevel"/>
    <w:tmpl w:val="6A6C4570"/>
    <w:lvl w:ilvl="0" w:tplc="4FCCB46E">
      <w:start w:val="1"/>
      <w:numFmt w:val="lowerLetter"/>
      <w:lvlText w:val="%1)"/>
      <w:lvlJc w:val="left"/>
      <w:pPr>
        <w:ind w:left="1440" w:hanging="360"/>
      </w:pPr>
      <w:rPr>
        <w:b/>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80F5321"/>
    <w:multiLevelType w:val="hybridMultilevel"/>
    <w:tmpl w:val="A4FE481C"/>
    <w:lvl w:ilvl="0" w:tplc="08090003">
      <w:start w:val="1"/>
      <w:numFmt w:val="bullet"/>
      <w:lvlText w:val="o"/>
      <w:lvlJc w:val="left"/>
      <w:pPr>
        <w:ind w:left="5760" w:hanging="360"/>
      </w:pPr>
      <w:rPr>
        <w:rFonts w:ascii="Courier New" w:hAnsi="Courier New" w:cs="Courier New"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 w15:restartNumberingAfterBreak="0">
    <w:nsid w:val="0B2C4742"/>
    <w:multiLevelType w:val="hybridMultilevel"/>
    <w:tmpl w:val="00843BD4"/>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138E71F6"/>
    <w:multiLevelType w:val="hybridMultilevel"/>
    <w:tmpl w:val="2A1853F4"/>
    <w:lvl w:ilvl="0" w:tplc="F1168900">
      <w:start w:val="1"/>
      <w:numFmt w:val="lowerLetter"/>
      <w:lvlText w:val="%1)"/>
      <w:lvlJc w:val="left"/>
      <w:pPr>
        <w:ind w:left="1830" w:hanging="360"/>
      </w:pPr>
      <w:rPr>
        <w:rFonts w:hint="default"/>
        <w:b/>
      </w:rPr>
    </w:lvl>
    <w:lvl w:ilvl="1" w:tplc="08090019" w:tentative="1">
      <w:start w:val="1"/>
      <w:numFmt w:val="lowerLetter"/>
      <w:lvlText w:val="%2."/>
      <w:lvlJc w:val="left"/>
      <w:pPr>
        <w:ind w:left="2550" w:hanging="360"/>
      </w:pPr>
    </w:lvl>
    <w:lvl w:ilvl="2" w:tplc="0809001B" w:tentative="1">
      <w:start w:val="1"/>
      <w:numFmt w:val="lowerRoman"/>
      <w:lvlText w:val="%3."/>
      <w:lvlJc w:val="right"/>
      <w:pPr>
        <w:ind w:left="3270" w:hanging="180"/>
      </w:pPr>
    </w:lvl>
    <w:lvl w:ilvl="3" w:tplc="0809000F" w:tentative="1">
      <w:start w:val="1"/>
      <w:numFmt w:val="decimal"/>
      <w:lvlText w:val="%4."/>
      <w:lvlJc w:val="left"/>
      <w:pPr>
        <w:ind w:left="3990" w:hanging="360"/>
      </w:pPr>
    </w:lvl>
    <w:lvl w:ilvl="4" w:tplc="08090019" w:tentative="1">
      <w:start w:val="1"/>
      <w:numFmt w:val="lowerLetter"/>
      <w:lvlText w:val="%5."/>
      <w:lvlJc w:val="left"/>
      <w:pPr>
        <w:ind w:left="4710" w:hanging="360"/>
      </w:pPr>
    </w:lvl>
    <w:lvl w:ilvl="5" w:tplc="0809001B" w:tentative="1">
      <w:start w:val="1"/>
      <w:numFmt w:val="lowerRoman"/>
      <w:lvlText w:val="%6."/>
      <w:lvlJc w:val="right"/>
      <w:pPr>
        <w:ind w:left="5430" w:hanging="180"/>
      </w:pPr>
    </w:lvl>
    <w:lvl w:ilvl="6" w:tplc="0809000F" w:tentative="1">
      <w:start w:val="1"/>
      <w:numFmt w:val="decimal"/>
      <w:lvlText w:val="%7."/>
      <w:lvlJc w:val="left"/>
      <w:pPr>
        <w:ind w:left="6150" w:hanging="360"/>
      </w:pPr>
    </w:lvl>
    <w:lvl w:ilvl="7" w:tplc="08090019" w:tentative="1">
      <w:start w:val="1"/>
      <w:numFmt w:val="lowerLetter"/>
      <w:lvlText w:val="%8."/>
      <w:lvlJc w:val="left"/>
      <w:pPr>
        <w:ind w:left="6870" w:hanging="360"/>
      </w:pPr>
    </w:lvl>
    <w:lvl w:ilvl="8" w:tplc="0809001B" w:tentative="1">
      <w:start w:val="1"/>
      <w:numFmt w:val="lowerRoman"/>
      <w:lvlText w:val="%9."/>
      <w:lvlJc w:val="right"/>
      <w:pPr>
        <w:ind w:left="7590" w:hanging="180"/>
      </w:pPr>
    </w:lvl>
  </w:abstractNum>
  <w:abstractNum w:abstractNumId="5" w15:restartNumberingAfterBreak="0">
    <w:nsid w:val="15447B38"/>
    <w:multiLevelType w:val="hybridMultilevel"/>
    <w:tmpl w:val="F82EC654"/>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 w15:restartNumberingAfterBreak="0">
    <w:nsid w:val="1596587B"/>
    <w:multiLevelType w:val="hybridMultilevel"/>
    <w:tmpl w:val="39109A8C"/>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184B2A06"/>
    <w:multiLevelType w:val="hybridMultilevel"/>
    <w:tmpl w:val="A3600B36"/>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1A0F5A30"/>
    <w:multiLevelType w:val="hybridMultilevel"/>
    <w:tmpl w:val="7A2A3F74"/>
    <w:lvl w:ilvl="0" w:tplc="08090017">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9" w15:restartNumberingAfterBreak="0">
    <w:nsid w:val="1F0C3AC1"/>
    <w:multiLevelType w:val="hybridMultilevel"/>
    <w:tmpl w:val="99885AAC"/>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0" w15:restartNumberingAfterBreak="0">
    <w:nsid w:val="25C47A67"/>
    <w:multiLevelType w:val="hybridMultilevel"/>
    <w:tmpl w:val="0B0C2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A24E4C"/>
    <w:multiLevelType w:val="hybridMultilevel"/>
    <w:tmpl w:val="24A40B34"/>
    <w:lvl w:ilvl="0" w:tplc="68FA9896">
      <w:start w:val="1"/>
      <w:numFmt w:val="lowerLetter"/>
      <w:lvlText w:val="%1)"/>
      <w:lvlJc w:val="left"/>
      <w:pPr>
        <w:ind w:left="1875" w:hanging="360"/>
      </w:pPr>
      <w:rPr>
        <w:rFonts w:hint="default"/>
      </w:rPr>
    </w:lvl>
    <w:lvl w:ilvl="1" w:tplc="08090019" w:tentative="1">
      <w:start w:val="1"/>
      <w:numFmt w:val="lowerLetter"/>
      <w:lvlText w:val="%2."/>
      <w:lvlJc w:val="left"/>
      <w:pPr>
        <w:ind w:left="2595" w:hanging="360"/>
      </w:pPr>
    </w:lvl>
    <w:lvl w:ilvl="2" w:tplc="0809001B" w:tentative="1">
      <w:start w:val="1"/>
      <w:numFmt w:val="lowerRoman"/>
      <w:lvlText w:val="%3."/>
      <w:lvlJc w:val="right"/>
      <w:pPr>
        <w:ind w:left="3315" w:hanging="180"/>
      </w:pPr>
    </w:lvl>
    <w:lvl w:ilvl="3" w:tplc="0809000F" w:tentative="1">
      <w:start w:val="1"/>
      <w:numFmt w:val="decimal"/>
      <w:lvlText w:val="%4."/>
      <w:lvlJc w:val="left"/>
      <w:pPr>
        <w:ind w:left="4035" w:hanging="360"/>
      </w:pPr>
    </w:lvl>
    <w:lvl w:ilvl="4" w:tplc="08090019" w:tentative="1">
      <w:start w:val="1"/>
      <w:numFmt w:val="lowerLetter"/>
      <w:lvlText w:val="%5."/>
      <w:lvlJc w:val="left"/>
      <w:pPr>
        <w:ind w:left="4755" w:hanging="360"/>
      </w:pPr>
    </w:lvl>
    <w:lvl w:ilvl="5" w:tplc="0809001B" w:tentative="1">
      <w:start w:val="1"/>
      <w:numFmt w:val="lowerRoman"/>
      <w:lvlText w:val="%6."/>
      <w:lvlJc w:val="right"/>
      <w:pPr>
        <w:ind w:left="5475" w:hanging="180"/>
      </w:pPr>
    </w:lvl>
    <w:lvl w:ilvl="6" w:tplc="0809000F" w:tentative="1">
      <w:start w:val="1"/>
      <w:numFmt w:val="decimal"/>
      <w:lvlText w:val="%7."/>
      <w:lvlJc w:val="left"/>
      <w:pPr>
        <w:ind w:left="6195" w:hanging="360"/>
      </w:pPr>
    </w:lvl>
    <w:lvl w:ilvl="7" w:tplc="08090019" w:tentative="1">
      <w:start w:val="1"/>
      <w:numFmt w:val="lowerLetter"/>
      <w:lvlText w:val="%8."/>
      <w:lvlJc w:val="left"/>
      <w:pPr>
        <w:ind w:left="6915" w:hanging="360"/>
      </w:pPr>
    </w:lvl>
    <w:lvl w:ilvl="8" w:tplc="0809001B" w:tentative="1">
      <w:start w:val="1"/>
      <w:numFmt w:val="lowerRoman"/>
      <w:lvlText w:val="%9."/>
      <w:lvlJc w:val="right"/>
      <w:pPr>
        <w:ind w:left="7635" w:hanging="180"/>
      </w:pPr>
    </w:lvl>
  </w:abstractNum>
  <w:abstractNum w:abstractNumId="12" w15:restartNumberingAfterBreak="0">
    <w:nsid w:val="27192581"/>
    <w:multiLevelType w:val="hybridMultilevel"/>
    <w:tmpl w:val="FDA09D9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3" w15:restartNumberingAfterBreak="0">
    <w:nsid w:val="28B72EA8"/>
    <w:multiLevelType w:val="hybridMultilevel"/>
    <w:tmpl w:val="22EC1E92"/>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92C3105"/>
    <w:multiLevelType w:val="hybridMultilevel"/>
    <w:tmpl w:val="B2CEFBC6"/>
    <w:lvl w:ilvl="0" w:tplc="08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391F1240"/>
    <w:multiLevelType w:val="hybridMultilevel"/>
    <w:tmpl w:val="8550BFE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6" w15:restartNumberingAfterBreak="0">
    <w:nsid w:val="3D216752"/>
    <w:multiLevelType w:val="hybridMultilevel"/>
    <w:tmpl w:val="FAFC545A"/>
    <w:lvl w:ilvl="0" w:tplc="08090001">
      <w:start w:val="1"/>
      <w:numFmt w:val="bullet"/>
      <w:lvlText w:val=""/>
      <w:lvlJc w:val="left"/>
      <w:pPr>
        <w:ind w:left="2880" w:hanging="360"/>
      </w:pPr>
      <w:rPr>
        <w:rFonts w:ascii="Symbol" w:hAnsi="Symbol" w:hint="default"/>
      </w:rPr>
    </w:lvl>
    <w:lvl w:ilvl="1" w:tplc="08090003">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7" w15:restartNumberingAfterBreak="0">
    <w:nsid w:val="41D43185"/>
    <w:multiLevelType w:val="hybridMultilevel"/>
    <w:tmpl w:val="D9FA02C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45C852E8"/>
    <w:multiLevelType w:val="hybridMultilevel"/>
    <w:tmpl w:val="9B164970"/>
    <w:lvl w:ilvl="0" w:tplc="A57AD342">
      <w:start w:val="1"/>
      <w:numFmt w:val="lowerLetter"/>
      <w:lvlText w:val="%1)"/>
      <w:lvlJc w:val="left"/>
      <w:pPr>
        <w:ind w:left="2160" w:hanging="360"/>
      </w:pPr>
      <w:rPr>
        <w:b/>
        <w:bCs/>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9" w15:restartNumberingAfterBreak="0">
    <w:nsid w:val="49783B21"/>
    <w:multiLevelType w:val="hybridMultilevel"/>
    <w:tmpl w:val="531012FE"/>
    <w:lvl w:ilvl="0" w:tplc="08090017">
      <w:start w:val="1"/>
      <w:numFmt w:val="lowerLetter"/>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0" w15:restartNumberingAfterBreak="0">
    <w:nsid w:val="4B7460F6"/>
    <w:multiLevelType w:val="hybridMultilevel"/>
    <w:tmpl w:val="F62A3FF8"/>
    <w:lvl w:ilvl="0" w:tplc="08090017">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4D55687E"/>
    <w:multiLevelType w:val="hybridMultilevel"/>
    <w:tmpl w:val="DD745FBA"/>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2" w15:restartNumberingAfterBreak="0">
    <w:nsid w:val="580A32EF"/>
    <w:multiLevelType w:val="hybridMultilevel"/>
    <w:tmpl w:val="F2E4C154"/>
    <w:lvl w:ilvl="0" w:tplc="4EEC3696">
      <w:start w:val="1"/>
      <w:numFmt w:val="lowerLetter"/>
      <w:lvlText w:val="%1)"/>
      <w:lvlJc w:val="left"/>
      <w:pPr>
        <w:ind w:left="2160" w:hanging="360"/>
      </w:pPr>
      <w:rPr>
        <w:b/>
        <w:bCs/>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3" w15:restartNumberingAfterBreak="0">
    <w:nsid w:val="673D5A92"/>
    <w:multiLevelType w:val="hybridMultilevel"/>
    <w:tmpl w:val="100C0CDC"/>
    <w:lvl w:ilvl="0" w:tplc="B8CCD968">
      <w:start w:val="1"/>
      <w:numFmt w:val="lowerLetter"/>
      <w:lvlText w:val="%1)"/>
      <w:lvlJc w:val="left"/>
      <w:pPr>
        <w:ind w:left="4320" w:hanging="360"/>
      </w:pPr>
      <w:rPr>
        <w:b/>
        <w:bCs/>
      </w:r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24" w15:restartNumberingAfterBreak="0">
    <w:nsid w:val="6DDC70DB"/>
    <w:multiLevelType w:val="hybridMultilevel"/>
    <w:tmpl w:val="AEFEBA1E"/>
    <w:lvl w:ilvl="0" w:tplc="F53A3684">
      <w:start w:val="1"/>
      <w:numFmt w:val="lowerLetter"/>
      <w:lvlText w:val="%1)"/>
      <w:lvlJc w:val="left"/>
      <w:pPr>
        <w:ind w:left="1440" w:hanging="360"/>
      </w:pPr>
      <w:rPr>
        <w:b/>
        <w:bCs/>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742741FB"/>
    <w:multiLevelType w:val="hybridMultilevel"/>
    <w:tmpl w:val="0C82121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6" w15:restartNumberingAfterBreak="0">
    <w:nsid w:val="76806F67"/>
    <w:multiLevelType w:val="hybridMultilevel"/>
    <w:tmpl w:val="84786350"/>
    <w:lvl w:ilvl="0" w:tplc="72C6B018">
      <w:start w:val="1"/>
      <w:numFmt w:val="lowerLetter"/>
      <w:lvlText w:val="%1)"/>
      <w:lvlJc w:val="left"/>
      <w:pPr>
        <w:ind w:left="1800" w:hanging="360"/>
      </w:pPr>
      <w:rPr>
        <w:b/>
        <w:bCs/>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7" w15:restartNumberingAfterBreak="0">
    <w:nsid w:val="76D75C46"/>
    <w:multiLevelType w:val="hybridMultilevel"/>
    <w:tmpl w:val="89E6E012"/>
    <w:lvl w:ilvl="0" w:tplc="08090017">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8" w15:restartNumberingAfterBreak="0">
    <w:nsid w:val="7F39716D"/>
    <w:multiLevelType w:val="hybridMultilevel"/>
    <w:tmpl w:val="87CADC0C"/>
    <w:lvl w:ilvl="0" w:tplc="08090017">
      <w:start w:val="1"/>
      <w:numFmt w:val="lowerLetter"/>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24"/>
  </w:num>
  <w:num w:numId="2">
    <w:abstractNumId w:val="1"/>
  </w:num>
  <w:num w:numId="3">
    <w:abstractNumId w:val="18"/>
  </w:num>
  <w:num w:numId="4">
    <w:abstractNumId w:val="16"/>
  </w:num>
  <w:num w:numId="5">
    <w:abstractNumId w:val="9"/>
  </w:num>
  <w:num w:numId="6">
    <w:abstractNumId w:val="2"/>
  </w:num>
  <w:num w:numId="7">
    <w:abstractNumId w:val="15"/>
  </w:num>
  <w:num w:numId="8">
    <w:abstractNumId w:val="21"/>
  </w:num>
  <w:num w:numId="9">
    <w:abstractNumId w:val="12"/>
  </w:num>
  <w:num w:numId="10">
    <w:abstractNumId w:val="25"/>
  </w:num>
  <w:num w:numId="11">
    <w:abstractNumId w:val="5"/>
  </w:num>
  <w:num w:numId="12">
    <w:abstractNumId w:val="27"/>
  </w:num>
  <w:num w:numId="13">
    <w:abstractNumId w:val="17"/>
  </w:num>
  <w:num w:numId="14">
    <w:abstractNumId w:val="14"/>
  </w:num>
  <w:num w:numId="15">
    <w:abstractNumId w:val="8"/>
  </w:num>
  <w:num w:numId="16">
    <w:abstractNumId w:val="13"/>
  </w:num>
  <w:num w:numId="17">
    <w:abstractNumId w:val="22"/>
  </w:num>
  <w:num w:numId="18">
    <w:abstractNumId w:val="23"/>
  </w:num>
  <w:num w:numId="19">
    <w:abstractNumId w:val="28"/>
  </w:num>
  <w:num w:numId="20">
    <w:abstractNumId w:val="19"/>
  </w:num>
  <w:num w:numId="21">
    <w:abstractNumId w:val="7"/>
  </w:num>
  <w:num w:numId="22">
    <w:abstractNumId w:val="10"/>
  </w:num>
  <w:num w:numId="23">
    <w:abstractNumId w:val="6"/>
  </w:num>
  <w:num w:numId="24">
    <w:abstractNumId w:val="26"/>
  </w:num>
  <w:num w:numId="25">
    <w:abstractNumId w:val="20"/>
  </w:num>
  <w:num w:numId="26">
    <w:abstractNumId w:val="3"/>
  </w:num>
  <w:num w:numId="27">
    <w:abstractNumId w:val="0"/>
  </w:num>
  <w:num w:numId="28">
    <w:abstractNumId w:val="4"/>
  </w:num>
  <w:num w:numId="29">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2MDM3MLc0MTAzNTZQ0lEKTi0uzszPAykwMq4FAA8WqbctAAAA"/>
  </w:docVars>
  <w:rsids>
    <w:rsidRoot w:val="00764C9B"/>
    <w:rsid w:val="000008F1"/>
    <w:rsid w:val="000011DD"/>
    <w:rsid w:val="000036B9"/>
    <w:rsid w:val="00004967"/>
    <w:rsid w:val="000070E4"/>
    <w:rsid w:val="000073D8"/>
    <w:rsid w:val="00011194"/>
    <w:rsid w:val="00017557"/>
    <w:rsid w:val="0002139A"/>
    <w:rsid w:val="00033E09"/>
    <w:rsid w:val="000357A0"/>
    <w:rsid w:val="00035894"/>
    <w:rsid w:val="00044F8A"/>
    <w:rsid w:val="000472DD"/>
    <w:rsid w:val="0005008D"/>
    <w:rsid w:val="00086876"/>
    <w:rsid w:val="00090D04"/>
    <w:rsid w:val="0009111F"/>
    <w:rsid w:val="00095DBD"/>
    <w:rsid w:val="000967D6"/>
    <w:rsid w:val="000A131F"/>
    <w:rsid w:val="000A138F"/>
    <w:rsid w:val="000A3077"/>
    <w:rsid w:val="000A3BFF"/>
    <w:rsid w:val="000A53A6"/>
    <w:rsid w:val="000A5996"/>
    <w:rsid w:val="000A7726"/>
    <w:rsid w:val="000B4A90"/>
    <w:rsid w:val="000C007B"/>
    <w:rsid w:val="000C1C84"/>
    <w:rsid w:val="000C2C90"/>
    <w:rsid w:val="000C4E2A"/>
    <w:rsid w:val="000D08F9"/>
    <w:rsid w:val="000D19FD"/>
    <w:rsid w:val="000F1190"/>
    <w:rsid w:val="000F7361"/>
    <w:rsid w:val="00105526"/>
    <w:rsid w:val="001148CF"/>
    <w:rsid w:val="001314F8"/>
    <w:rsid w:val="0013383F"/>
    <w:rsid w:val="001556BE"/>
    <w:rsid w:val="001567AF"/>
    <w:rsid w:val="00161B8E"/>
    <w:rsid w:val="00167A50"/>
    <w:rsid w:val="00170EF5"/>
    <w:rsid w:val="00172CD4"/>
    <w:rsid w:val="00173A33"/>
    <w:rsid w:val="00174772"/>
    <w:rsid w:val="00181491"/>
    <w:rsid w:val="001814EC"/>
    <w:rsid w:val="00181577"/>
    <w:rsid w:val="00183295"/>
    <w:rsid w:val="00186208"/>
    <w:rsid w:val="00186CF4"/>
    <w:rsid w:val="00194E0F"/>
    <w:rsid w:val="00195599"/>
    <w:rsid w:val="001A667B"/>
    <w:rsid w:val="001B59DA"/>
    <w:rsid w:val="001C0418"/>
    <w:rsid w:val="001C19F1"/>
    <w:rsid w:val="001C294A"/>
    <w:rsid w:val="001C64B1"/>
    <w:rsid w:val="001D3E9C"/>
    <w:rsid w:val="001D66FD"/>
    <w:rsid w:val="001E1378"/>
    <w:rsid w:val="001E1B73"/>
    <w:rsid w:val="001E3263"/>
    <w:rsid w:val="001E5CC2"/>
    <w:rsid w:val="00200C36"/>
    <w:rsid w:val="00201A69"/>
    <w:rsid w:val="0020379A"/>
    <w:rsid w:val="002068CE"/>
    <w:rsid w:val="002072F6"/>
    <w:rsid w:val="002104AB"/>
    <w:rsid w:val="00210A33"/>
    <w:rsid w:val="00211BB2"/>
    <w:rsid w:val="00214085"/>
    <w:rsid w:val="002143B4"/>
    <w:rsid w:val="002151A7"/>
    <w:rsid w:val="002211A7"/>
    <w:rsid w:val="00223C60"/>
    <w:rsid w:val="00223D78"/>
    <w:rsid w:val="00233178"/>
    <w:rsid w:val="0023514F"/>
    <w:rsid w:val="002369A0"/>
    <w:rsid w:val="00237AB2"/>
    <w:rsid w:val="00245304"/>
    <w:rsid w:val="00251233"/>
    <w:rsid w:val="00261424"/>
    <w:rsid w:val="00262DE9"/>
    <w:rsid w:val="00264F7E"/>
    <w:rsid w:val="00266FE3"/>
    <w:rsid w:val="0027139C"/>
    <w:rsid w:val="0027395C"/>
    <w:rsid w:val="00280541"/>
    <w:rsid w:val="00280932"/>
    <w:rsid w:val="00283EEB"/>
    <w:rsid w:val="00284D53"/>
    <w:rsid w:val="00291A40"/>
    <w:rsid w:val="00291C5A"/>
    <w:rsid w:val="00294282"/>
    <w:rsid w:val="002A2438"/>
    <w:rsid w:val="002A5BFF"/>
    <w:rsid w:val="002D3EE0"/>
    <w:rsid w:val="002D4D76"/>
    <w:rsid w:val="002E66E0"/>
    <w:rsid w:val="002E6A5E"/>
    <w:rsid w:val="002F4CAB"/>
    <w:rsid w:val="0030703B"/>
    <w:rsid w:val="00310C27"/>
    <w:rsid w:val="0031339F"/>
    <w:rsid w:val="00316069"/>
    <w:rsid w:val="00317924"/>
    <w:rsid w:val="0032771C"/>
    <w:rsid w:val="003352E6"/>
    <w:rsid w:val="00336726"/>
    <w:rsid w:val="00345396"/>
    <w:rsid w:val="003458D1"/>
    <w:rsid w:val="0035067A"/>
    <w:rsid w:val="003572F8"/>
    <w:rsid w:val="00361B96"/>
    <w:rsid w:val="003630D8"/>
    <w:rsid w:val="00367403"/>
    <w:rsid w:val="00383067"/>
    <w:rsid w:val="003937D5"/>
    <w:rsid w:val="003A2A01"/>
    <w:rsid w:val="003A3808"/>
    <w:rsid w:val="003B7DB9"/>
    <w:rsid w:val="003C226F"/>
    <w:rsid w:val="003C385A"/>
    <w:rsid w:val="003C453E"/>
    <w:rsid w:val="003C7E04"/>
    <w:rsid w:val="003D220B"/>
    <w:rsid w:val="003D3EE7"/>
    <w:rsid w:val="003E63D8"/>
    <w:rsid w:val="004012C8"/>
    <w:rsid w:val="00403155"/>
    <w:rsid w:val="00404314"/>
    <w:rsid w:val="00412586"/>
    <w:rsid w:val="00413E02"/>
    <w:rsid w:val="00416CA8"/>
    <w:rsid w:val="00417720"/>
    <w:rsid w:val="00433037"/>
    <w:rsid w:val="00436311"/>
    <w:rsid w:val="00444179"/>
    <w:rsid w:val="00446BF8"/>
    <w:rsid w:val="0044745D"/>
    <w:rsid w:val="004525D4"/>
    <w:rsid w:val="004538AC"/>
    <w:rsid w:val="0046196F"/>
    <w:rsid w:val="00462B38"/>
    <w:rsid w:val="00466D62"/>
    <w:rsid w:val="0047248D"/>
    <w:rsid w:val="00480B8F"/>
    <w:rsid w:val="0048265A"/>
    <w:rsid w:val="00483206"/>
    <w:rsid w:val="004843B4"/>
    <w:rsid w:val="004966DD"/>
    <w:rsid w:val="004969E9"/>
    <w:rsid w:val="00497139"/>
    <w:rsid w:val="004A1933"/>
    <w:rsid w:val="004A2608"/>
    <w:rsid w:val="004B4D10"/>
    <w:rsid w:val="004B54AF"/>
    <w:rsid w:val="004B60EE"/>
    <w:rsid w:val="004B7FF8"/>
    <w:rsid w:val="004C5905"/>
    <w:rsid w:val="004D56B0"/>
    <w:rsid w:val="004E0FB4"/>
    <w:rsid w:val="004E1B95"/>
    <w:rsid w:val="004E4C02"/>
    <w:rsid w:val="004E7D2F"/>
    <w:rsid w:val="004F2635"/>
    <w:rsid w:val="00502347"/>
    <w:rsid w:val="0051098E"/>
    <w:rsid w:val="005155FE"/>
    <w:rsid w:val="005160BF"/>
    <w:rsid w:val="00517C8A"/>
    <w:rsid w:val="00520B0B"/>
    <w:rsid w:val="00526411"/>
    <w:rsid w:val="00536AAE"/>
    <w:rsid w:val="00542CA5"/>
    <w:rsid w:val="00545CE2"/>
    <w:rsid w:val="00547DA9"/>
    <w:rsid w:val="00550189"/>
    <w:rsid w:val="00550DC9"/>
    <w:rsid w:val="00552AA9"/>
    <w:rsid w:val="00554F1A"/>
    <w:rsid w:val="0055680A"/>
    <w:rsid w:val="00556D57"/>
    <w:rsid w:val="00560CEC"/>
    <w:rsid w:val="00563D33"/>
    <w:rsid w:val="00574F1A"/>
    <w:rsid w:val="005779BE"/>
    <w:rsid w:val="00584994"/>
    <w:rsid w:val="00591001"/>
    <w:rsid w:val="00591A58"/>
    <w:rsid w:val="0059595F"/>
    <w:rsid w:val="005B257D"/>
    <w:rsid w:val="005B45A1"/>
    <w:rsid w:val="005B54CE"/>
    <w:rsid w:val="005C3F93"/>
    <w:rsid w:val="005C6203"/>
    <w:rsid w:val="005D01BB"/>
    <w:rsid w:val="005E75EB"/>
    <w:rsid w:val="00604E49"/>
    <w:rsid w:val="00605677"/>
    <w:rsid w:val="00607213"/>
    <w:rsid w:val="006106D2"/>
    <w:rsid w:val="006110F7"/>
    <w:rsid w:val="00623730"/>
    <w:rsid w:val="006274C1"/>
    <w:rsid w:val="006529DF"/>
    <w:rsid w:val="00657F24"/>
    <w:rsid w:val="006608AB"/>
    <w:rsid w:val="00660B7E"/>
    <w:rsid w:val="006775E9"/>
    <w:rsid w:val="006814F9"/>
    <w:rsid w:val="00691CFE"/>
    <w:rsid w:val="00694753"/>
    <w:rsid w:val="006A061E"/>
    <w:rsid w:val="006B037D"/>
    <w:rsid w:val="006B1D08"/>
    <w:rsid w:val="006C58F2"/>
    <w:rsid w:val="006C631B"/>
    <w:rsid w:val="006D56EA"/>
    <w:rsid w:val="006D5AE7"/>
    <w:rsid w:val="006E7C9D"/>
    <w:rsid w:val="006F0D45"/>
    <w:rsid w:val="00701B2A"/>
    <w:rsid w:val="00704F39"/>
    <w:rsid w:val="00724970"/>
    <w:rsid w:val="00737607"/>
    <w:rsid w:val="0074026D"/>
    <w:rsid w:val="007419EA"/>
    <w:rsid w:val="00742499"/>
    <w:rsid w:val="0074338B"/>
    <w:rsid w:val="007603AD"/>
    <w:rsid w:val="00764C9B"/>
    <w:rsid w:val="00765491"/>
    <w:rsid w:val="00765CDD"/>
    <w:rsid w:val="00772C44"/>
    <w:rsid w:val="007779E7"/>
    <w:rsid w:val="00777B88"/>
    <w:rsid w:val="00777E8C"/>
    <w:rsid w:val="007811E1"/>
    <w:rsid w:val="00782225"/>
    <w:rsid w:val="00783F7D"/>
    <w:rsid w:val="007853B6"/>
    <w:rsid w:val="00785A3E"/>
    <w:rsid w:val="007861AC"/>
    <w:rsid w:val="00796B7D"/>
    <w:rsid w:val="00797084"/>
    <w:rsid w:val="007A156E"/>
    <w:rsid w:val="007A1BA7"/>
    <w:rsid w:val="007A6684"/>
    <w:rsid w:val="007B037E"/>
    <w:rsid w:val="007C3C63"/>
    <w:rsid w:val="007C45C7"/>
    <w:rsid w:val="007C4C4B"/>
    <w:rsid w:val="007C5831"/>
    <w:rsid w:val="007C5CCB"/>
    <w:rsid w:val="007D08CB"/>
    <w:rsid w:val="007D793E"/>
    <w:rsid w:val="007F51B6"/>
    <w:rsid w:val="00804180"/>
    <w:rsid w:val="00806C3A"/>
    <w:rsid w:val="00807DD5"/>
    <w:rsid w:val="00812BFE"/>
    <w:rsid w:val="00817CCF"/>
    <w:rsid w:val="00827C5C"/>
    <w:rsid w:val="008310F9"/>
    <w:rsid w:val="008406C9"/>
    <w:rsid w:val="00845524"/>
    <w:rsid w:val="00850D22"/>
    <w:rsid w:val="00852ABD"/>
    <w:rsid w:val="00853CB7"/>
    <w:rsid w:val="00857B7C"/>
    <w:rsid w:val="00863692"/>
    <w:rsid w:val="00873B64"/>
    <w:rsid w:val="00876A08"/>
    <w:rsid w:val="00881672"/>
    <w:rsid w:val="0088373A"/>
    <w:rsid w:val="0088648F"/>
    <w:rsid w:val="00886FFD"/>
    <w:rsid w:val="00892920"/>
    <w:rsid w:val="008A4A7B"/>
    <w:rsid w:val="008A4EB8"/>
    <w:rsid w:val="008C7DEC"/>
    <w:rsid w:val="008D3360"/>
    <w:rsid w:val="008E1BAE"/>
    <w:rsid w:val="008E5FEA"/>
    <w:rsid w:val="008E68C3"/>
    <w:rsid w:val="008F402B"/>
    <w:rsid w:val="008F41FC"/>
    <w:rsid w:val="008F69E3"/>
    <w:rsid w:val="008F7789"/>
    <w:rsid w:val="00901964"/>
    <w:rsid w:val="009178B2"/>
    <w:rsid w:val="00927E0D"/>
    <w:rsid w:val="00931AB9"/>
    <w:rsid w:val="00935495"/>
    <w:rsid w:val="00940B3F"/>
    <w:rsid w:val="009525FE"/>
    <w:rsid w:val="00960506"/>
    <w:rsid w:val="00961FC4"/>
    <w:rsid w:val="00963CD1"/>
    <w:rsid w:val="00966761"/>
    <w:rsid w:val="009769D5"/>
    <w:rsid w:val="00977A8E"/>
    <w:rsid w:val="0098011E"/>
    <w:rsid w:val="009816BB"/>
    <w:rsid w:val="009873AD"/>
    <w:rsid w:val="009C0CD6"/>
    <w:rsid w:val="009C1D54"/>
    <w:rsid w:val="009C46EC"/>
    <w:rsid w:val="009D01D7"/>
    <w:rsid w:val="009F46B6"/>
    <w:rsid w:val="00A04A35"/>
    <w:rsid w:val="00A11E5E"/>
    <w:rsid w:val="00A27FAF"/>
    <w:rsid w:val="00A305FB"/>
    <w:rsid w:val="00A54B5C"/>
    <w:rsid w:val="00A71E49"/>
    <w:rsid w:val="00A7323F"/>
    <w:rsid w:val="00A734DC"/>
    <w:rsid w:val="00A74D7D"/>
    <w:rsid w:val="00A75FE9"/>
    <w:rsid w:val="00A84E24"/>
    <w:rsid w:val="00A92F12"/>
    <w:rsid w:val="00AA2251"/>
    <w:rsid w:val="00AA34AC"/>
    <w:rsid w:val="00AA3AFB"/>
    <w:rsid w:val="00AB1133"/>
    <w:rsid w:val="00AB2D0E"/>
    <w:rsid w:val="00AC1DEA"/>
    <w:rsid w:val="00AC2104"/>
    <w:rsid w:val="00AC68F4"/>
    <w:rsid w:val="00AD3D94"/>
    <w:rsid w:val="00AD4E9C"/>
    <w:rsid w:val="00AE5BD3"/>
    <w:rsid w:val="00AF62D0"/>
    <w:rsid w:val="00B002DB"/>
    <w:rsid w:val="00B100ED"/>
    <w:rsid w:val="00B13844"/>
    <w:rsid w:val="00B30411"/>
    <w:rsid w:val="00B3584E"/>
    <w:rsid w:val="00B361A7"/>
    <w:rsid w:val="00B371CF"/>
    <w:rsid w:val="00B37C78"/>
    <w:rsid w:val="00B41121"/>
    <w:rsid w:val="00B41187"/>
    <w:rsid w:val="00B432D2"/>
    <w:rsid w:val="00B5678C"/>
    <w:rsid w:val="00B56A0B"/>
    <w:rsid w:val="00B6452D"/>
    <w:rsid w:val="00B73027"/>
    <w:rsid w:val="00B735E7"/>
    <w:rsid w:val="00B75259"/>
    <w:rsid w:val="00B76AD2"/>
    <w:rsid w:val="00B81A05"/>
    <w:rsid w:val="00B91665"/>
    <w:rsid w:val="00B931FF"/>
    <w:rsid w:val="00B95E8B"/>
    <w:rsid w:val="00B9622E"/>
    <w:rsid w:val="00B97BBA"/>
    <w:rsid w:val="00BA3792"/>
    <w:rsid w:val="00BA5365"/>
    <w:rsid w:val="00BB3594"/>
    <w:rsid w:val="00BB47F1"/>
    <w:rsid w:val="00BB5C73"/>
    <w:rsid w:val="00BC2B9C"/>
    <w:rsid w:val="00BC2D2F"/>
    <w:rsid w:val="00BD0368"/>
    <w:rsid w:val="00BE1C28"/>
    <w:rsid w:val="00BE2794"/>
    <w:rsid w:val="00BE71F2"/>
    <w:rsid w:val="00BF1EBF"/>
    <w:rsid w:val="00C00612"/>
    <w:rsid w:val="00C10AB9"/>
    <w:rsid w:val="00C16711"/>
    <w:rsid w:val="00C16E8D"/>
    <w:rsid w:val="00C24216"/>
    <w:rsid w:val="00C31A4F"/>
    <w:rsid w:val="00C41BAB"/>
    <w:rsid w:val="00C46545"/>
    <w:rsid w:val="00C5070F"/>
    <w:rsid w:val="00C67CB5"/>
    <w:rsid w:val="00C67F2D"/>
    <w:rsid w:val="00C76B63"/>
    <w:rsid w:val="00C77E77"/>
    <w:rsid w:val="00C82F97"/>
    <w:rsid w:val="00C93E0D"/>
    <w:rsid w:val="00CA3A38"/>
    <w:rsid w:val="00CA76FE"/>
    <w:rsid w:val="00CB4E80"/>
    <w:rsid w:val="00CC1354"/>
    <w:rsid w:val="00CC4FF1"/>
    <w:rsid w:val="00CC68D8"/>
    <w:rsid w:val="00CD51C5"/>
    <w:rsid w:val="00CD740F"/>
    <w:rsid w:val="00CE0990"/>
    <w:rsid w:val="00D01CCD"/>
    <w:rsid w:val="00D1173A"/>
    <w:rsid w:val="00D13167"/>
    <w:rsid w:val="00D145A8"/>
    <w:rsid w:val="00D16473"/>
    <w:rsid w:val="00D20964"/>
    <w:rsid w:val="00D220D6"/>
    <w:rsid w:val="00D2455B"/>
    <w:rsid w:val="00D24B5E"/>
    <w:rsid w:val="00D32532"/>
    <w:rsid w:val="00D334DB"/>
    <w:rsid w:val="00D3509C"/>
    <w:rsid w:val="00D51CC2"/>
    <w:rsid w:val="00D524E2"/>
    <w:rsid w:val="00D65844"/>
    <w:rsid w:val="00D72A58"/>
    <w:rsid w:val="00D7701A"/>
    <w:rsid w:val="00D87689"/>
    <w:rsid w:val="00DB3680"/>
    <w:rsid w:val="00DB4825"/>
    <w:rsid w:val="00DB5ECF"/>
    <w:rsid w:val="00DB5FC6"/>
    <w:rsid w:val="00DC0E1E"/>
    <w:rsid w:val="00DC6D05"/>
    <w:rsid w:val="00DC7D42"/>
    <w:rsid w:val="00DD2562"/>
    <w:rsid w:val="00DE2F35"/>
    <w:rsid w:val="00DF2FA6"/>
    <w:rsid w:val="00DF318E"/>
    <w:rsid w:val="00DF426E"/>
    <w:rsid w:val="00DF7B47"/>
    <w:rsid w:val="00E057A5"/>
    <w:rsid w:val="00E124CB"/>
    <w:rsid w:val="00E134EA"/>
    <w:rsid w:val="00E1521B"/>
    <w:rsid w:val="00E2144D"/>
    <w:rsid w:val="00E22BB0"/>
    <w:rsid w:val="00E26F07"/>
    <w:rsid w:val="00E27328"/>
    <w:rsid w:val="00E2794E"/>
    <w:rsid w:val="00E33D3F"/>
    <w:rsid w:val="00E348B4"/>
    <w:rsid w:val="00E52DA6"/>
    <w:rsid w:val="00E537CD"/>
    <w:rsid w:val="00E7211E"/>
    <w:rsid w:val="00E736CF"/>
    <w:rsid w:val="00E81C81"/>
    <w:rsid w:val="00E85A06"/>
    <w:rsid w:val="00EA3D0A"/>
    <w:rsid w:val="00EB16CC"/>
    <w:rsid w:val="00ED111F"/>
    <w:rsid w:val="00ED373A"/>
    <w:rsid w:val="00ED37DA"/>
    <w:rsid w:val="00EE1C51"/>
    <w:rsid w:val="00EF4AC4"/>
    <w:rsid w:val="00F12DC3"/>
    <w:rsid w:val="00F145A9"/>
    <w:rsid w:val="00F21606"/>
    <w:rsid w:val="00F25EE3"/>
    <w:rsid w:val="00F26944"/>
    <w:rsid w:val="00F30D50"/>
    <w:rsid w:val="00F53F11"/>
    <w:rsid w:val="00F62E50"/>
    <w:rsid w:val="00F67C9F"/>
    <w:rsid w:val="00FA4863"/>
    <w:rsid w:val="00FA7A02"/>
    <w:rsid w:val="00FB2223"/>
    <w:rsid w:val="00FD40CA"/>
    <w:rsid w:val="00FD5C83"/>
    <w:rsid w:val="00FD7148"/>
    <w:rsid w:val="00FE244A"/>
    <w:rsid w:val="00FE32D6"/>
    <w:rsid w:val="00FE5CFB"/>
    <w:rsid w:val="00FF61E9"/>
    <w:rsid w:val="00FF6D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7F1830EE"/>
  <w15:chartTrackingRefBased/>
  <w15:docId w15:val="{D8BC7A88-3BEF-4398-A5DF-A4C3EF5D5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4C9B"/>
    <w:pPr>
      <w:spacing w:after="0" w:line="240" w:lineRule="auto"/>
    </w:pPr>
    <w:rPr>
      <w:rFonts w:ascii="Times New Roman" w:hAnsi="Times New Roman" w:cs="Times New Roman"/>
      <w:sz w:val="24"/>
      <w:szCs w:val="24"/>
      <w:lang w:eastAsia="en-GB"/>
    </w:rPr>
  </w:style>
  <w:style w:type="paragraph" w:styleId="Heading1">
    <w:name w:val="heading 1"/>
    <w:basedOn w:val="Normal"/>
    <w:next w:val="Normal"/>
    <w:link w:val="Heading1Char"/>
    <w:uiPriority w:val="99"/>
    <w:qFormat/>
    <w:rsid w:val="00DB5ECF"/>
    <w:pPr>
      <w:keepNext/>
      <w:outlineLvl w:val="0"/>
    </w:pPr>
    <w:rPr>
      <w:rFonts w:ascii="Arial" w:eastAsia="Times New Roman" w:hAnsi="Arial" w:cs="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4C9B"/>
    <w:pPr>
      <w:ind w:left="720"/>
      <w:contextualSpacing/>
    </w:pPr>
  </w:style>
  <w:style w:type="paragraph" w:styleId="BalloonText">
    <w:name w:val="Balloon Text"/>
    <w:basedOn w:val="Normal"/>
    <w:link w:val="BalloonTextChar"/>
    <w:uiPriority w:val="99"/>
    <w:semiHidden/>
    <w:unhideWhenUsed/>
    <w:rsid w:val="00764C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C9B"/>
    <w:rPr>
      <w:rFonts w:ascii="Segoe UI" w:hAnsi="Segoe UI" w:cs="Segoe UI"/>
      <w:sz w:val="18"/>
      <w:szCs w:val="18"/>
      <w:lang w:eastAsia="en-GB"/>
    </w:rPr>
  </w:style>
  <w:style w:type="character" w:customStyle="1" w:styleId="Heading1Char">
    <w:name w:val="Heading 1 Char"/>
    <w:basedOn w:val="DefaultParagraphFont"/>
    <w:link w:val="Heading1"/>
    <w:uiPriority w:val="99"/>
    <w:rsid w:val="00DB5ECF"/>
    <w:rPr>
      <w:rFonts w:ascii="Arial" w:eastAsia="Times New Roman" w:hAnsi="Arial" w:cs="Arial"/>
      <w:b/>
      <w:bCs/>
      <w:sz w:val="24"/>
      <w:szCs w:val="24"/>
    </w:rPr>
  </w:style>
  <w:style w:type="character" w:styleId="Hyperlink">
    <w:name w:val="Hyperlink"/>
    <w:basedOn w:val="DefaultParagraphFont"/>
    <w:uiPriority w:val="99"/>
    <w:rsid w:val="00DB5ECF"/>
    <w:rPr>
      <w:color w:val="0000FF"/>
      <w:u w:val="single"/>
    </w:rPr>
  </w:style>
  <w:style w:type="paragraph" w:styleId="NormalWeb">
    <w:name w:val="Normal (Web)"/>
    <w:basedOn w:val="Normal"/>
    <w:uiPriority w:val="99"/>
    <w:unhideWhenUsed/>
    <w:rsid w:val="00931AB9"/>
    <w:pPr>
      <w:spacing w:before="100" w:beforeAutospacing="1" w:after="100" w:afterAutospacing="1"/>
    </w:pPr>
  </w:style>
  <w:style w:type="character" w:styleId="Strong">
    <w:name w:val="Strong"/>
    <w:basedOn w:val="DefaultParagraphFont"/>
    <w:uiPriority w:val="22"/>
    <w:qFormat/>
    <w:rsid w:val="00931AB9"/>
    <w:rPr>
      <w:b/>
      <w:bCs/>
    </w:rPr>
  </w:style>
  <w:style w:type="paragraph" w:customStyle="1" w:styleId="Body">
    <w:name w:val="Body"/>
    <w:basedOn w:val="Normal"/>
    <w:rsid w:val="009525FE"/>
    <w:pPr>
      <w:spacing w:after="160" w:line="280" w:lineRule="atLeast"/>
    </w:pPr>
    <w:rPr>
      <w:rFonts w:ascii="Arial" w:hAnsi="Arial" w:cs="Arial"/>
    </w:rPr>
  </w:style>
  <w:style w:type="character" w:customStyle="1" w:styleId="apple-converted-space">
    <w:name w:val="apple-converted-space"/>
    <w:rsid w:val="000A7726"/>
  </w:style>
  <w:style w:type="character" w:customStyle="1" w:styleId="font-avenir">
    <w:name w:val="font-avenir"/>
    <w:basedOn w:val="DefaultParagraphFont"/>
    <w:rsid w:val="00251233"/>
  </w:style>
  <w:style w:type="paragraph" w:styleId="Header">
    <w:name w:val="header"/>
    <w:basedOn w:val="Normal"/>
    <w:link w:val="HeaderChar"/>
    <w:uiPriority w:val="99"/>
    <w:unhideWhenUsed/>
    <w:rsid w:val="000F7361"/>
    <w:pPr>
      <w:tabs>
        <w:tab w:val="center" w:pos="4513"/>
        <w:tab w:val="right" w:pos="9026"/>
      </w:tabs>
    </w:pPr>
  </w:style>
  <w:style w:type="character" w:customStyle="1" w:styleId="HeaderChar">
    <w:name w:val="Header Char"/>
    <w:basedOn w:val="DefaultParagraphFont"/>
    <w:link w:val="Header"/>
    <w:uiPriority w:val="99"/>
    <w:rsid w:val="000F7361"/>
    <w:rPr>
      <w:rFonts w:ascii="Times New Roman" w:hAnsi="Times New Roman" w:cs="Times New Roman"/>
      <w:sz w:val="24"/>
      <w:szCs w:val="24"/>
      <w:lang w:eastAsia="en-GB"/>
    </w:rPr>
  </w:style>
  <w:style w:type="paragraph" w:styleId="Footer">
    <w:name w:val="footer"/>
    <w:basedOn w:val="Normal"/>
    <w:link w:val="FooterChar"/>
    <w:uiPriority w:val="99"/>
    <w:unhideWhenUsed/>
    <w:rsid w:val="000F7361"/>
    <w:pPr>
      <w:tabs>
        <w:tab w:val="center" w:pos="4513"/>
        <w:tab w:val="right" w:pos="9026"/>
      </w:tabs>
    </w:pPr>
  </w:style>
  <w:style w:type="character" w:customStyle="1" w:styleId="FooterChar">
    <w:name w:val="Footer Char"/>
    <w:basedOn w:val="DefaultParagraphFont"/>
    <w:link w:val="Footer"/>
    <w:uiPriority w:val="99"/>
    <w:rsid w:val="000F7361"/>
    <w:rPr>
      <w:rFonts w:ascii="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D24B5E"/>
    <w:rPr>
      <w:sz w:val="16"/>
      <w:szCs w:val="16"/>
    </w:rPr>
  </w:style>
  <w:style w:type="paragraph" w:styleId="CommentText">
    <w:name w:val="annotation text"/>
    <w:basedOn w:val="Normal"/>
    <w:link w:val="CommentTextChar"/>
    <w:uiPriority w:val="99"/>
    <w:semiHidden/>
    <w:unhideWhenUsed/>
    <w:rsid w:val="00D24B5E"/>
    <w:rPr>
      <w:sz w:val="20"/>
      <w:szCs w:val="20"/>
    </w:rPr>
  </w:style>
  <w:style w:type="character" w:customStyle="1" w:styleId="CommentTextChar">
    <w:name w:val="Comment Text Char"/>
    <w:basedOn w:val="DefaultParagraphFont"/>
    <w:link w:val="CommentText"/>
    <w:uiPriority w:val="99"/>
    <w:semiHidden/>
    <w:rsid w:val="00D24B5E"/>
    <w:rPr>
      <w:rFonts w:ascii="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D24B5E"/>
    <w:rPr>
      <w:b/>
      <w:bCs/>
    </w:rPr>
  </w:style>
  <w:style w:type="character" w:customStyle="1" w:styleId="CommentSubjectChar">
    <w:name w:val="Comment Subject Char"/>
    <w:basedOn w:val="CommentTextChar"/>
    <w:link w:val="CommentSubject"/>
    <w:uiPriority w:val="99"/>
    <w:semiHidden/>
    <w:rsid w:val="00D24B5E"/>
    <w:rPr>
      <w:rFonts w:ascii="Times New Roman" w:hAnsi="Times New Roman" w:cs="Times New Roman"/>
      <w:b/>
      <w:bCs/>
      <w:sz w:val="20"/>
      <w:szCs w:val="20"/>
      <w:lang w:eastAsia="en-GB"/>
    </w:rPr>
  </w:style>
  <w:style w:type="table" w:styleId="TableGrid">
    <w:name w:val="Table Grid"/>
    <w:basedOn w:val="TableNormal"/>
    <w:uiPriority w:val="39"/>
    <w:rsid w:val="00AB2D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4679">
      <w:bodyDiv w:val="1"/>
      <w:marLeft w:val="0"/>
      <w:marRight w:val="0"/>
      <w:marTop w:val="0"/>
      <w:marBottom w:val="0"/>
      <w:divBdr>
        <w:top w:val="none" w:sz="0" w:space="0" w:color="auto"/>
        <w:left w:val="none" w:sz="0" w:space="0" w:color="auto"/>
        <w:bottom w:val="none" w:sz="0" w:space="0" w:color="auto"/>
        <w:right w:val="none" w:sz="0" w:space="0" w:color="auto"/>
      </w:divBdr>
    </w:div>
    <w:div w:id="52970160">
      <w:bodyDiv w:val="1"/>
      <w:marLeft w:val="0"/>
      <w:marRight w:val="0"/>
      <w:marTop w:val="0"/>
      <w:marBottom w:val="0"/>
      <w:divBdr>
        <w:top w:val="none" w:sz="0" w:space="0" w:color="auto"/>
        <w:left w:val="none" w:sz="0" w:space="0" w:color="auto"/>
        <w:bottom w:val="none" w:sz="0" w:space="0" w:color="auto"/>
        <w:right w:val="none" w:sz="0" w:space="0" w:color="auto"/>
      </w:divBdr>
    </w:div>
    <w:div w:id="382875605">
      <w:bodyDiv w:val="1"/>
      <w:marLeft w:val="0"/>
      <w:marRight w:val="0"/>
      <w:marTop w:val="0"/>
      <w:marBottom w:val="0"/>
      <w:divBdr>
        <w:top w:val="none" w:sz="0" w:space="0" w:color="auto"/>
        <w:left w:val="none" w:sz="0" w:space="0" w:color="auto"/>
        <w:bottom w:val="none" w:sz="0" w:space="0" w:color="auto"/>
        <w:right w:val="none" w:sz="0" w:space="0" w:color="auto"/>
      </w:divBdr>
    </w:div>
    <w:div w:id="513426370">
      <w:bodyDiv w:val="1"/>
      <w:marLeft w:val="0"/>
      <w:marRight w:val="0"/>
      <w:marTop w:val="0"/>
      <w:marBottom w:val="0"/>
      <w:divBdr>
        <w:top w:val="none" w:sz="0" w:space="0" w:color="auto"/>
        <w:left w:val="none" w:sz="0" w:space="0" w:color="auto"/>
        <w:bottom w:val="none" w:sz="0" w:space="0" w:color="auto"/>
        <w:right w:val="none" w:sz="0" w:space="0" w:color="auto"/>
      </w:divBdr>
    </w:div>
    <w:div w:id="624191593">
      <w:bodyDiv w:val="1"/>
      <w:marLeft w:val="0"/>
      <w:marRight w:val="0"/>
      <w:marTop w:val="0"/>
      <w:marBottom w:val="0"/>
      <w:divBdr>
        <w:top w:val="none" w:sz="0" w:space="0" w:color="auto"/>
        <w:left w:val="none" w:sz="0" w:space="0" w:color="auto"/>
        <w:bottom w:val="none" w:sz="0" w:space="0" w:color="auto"/>
        <w:right w:val="none" w:sz="0" w:space="0" w:color="auto"/>
      </w:divBdr>
    </w:div>
    <w:div w:id="699361334">
      <w:bodyDiv w:val="1"/>
      <w:marLeft w:val="0"/>
      <w:marRight w:val="0"/>
      <w:marTop w:val="0"/>
      <w:marBottom w:val="0"/>
      <w:divBdr>
        <w:top w:val="none" w:sz="0" w:space="0" w:color="auto"/>
        <w:left w:val="none" w:sz="0" w:space="0" w:color="auto"/>
        <w:bottom w:val="none" w:sz="0" w:space="0" w:color="auto"/>
        <w:right w:val="none" w:sz="0" w:space="0" w:color="auto"/>
      </w:divBdr>
    </w:div>
    <w:div w:id="877201825">
      <w:bodyDiv w:val="1"/>
      <w:marLeft w:val="0"/>
      <w:marRight w:val="0"/>
      <w:marTop w:val="0"/>
      <w:marBottom w:val="0"/>
      <w:divBdr>
        <w:top w:val="none" w:sz="0" w:space="0" w:color="auto"/>
        <w:left w:val="none" w:sz="0" w:space="0" w:color="auto"/>
        <w:bottom w:val="none" w:sz="0" w:space="0" w:color="auto"/>
        <w:right w:val="none" w:sz="0" w:space="0" w:color="auto"/>
      </w:divBdr>
    </w:div>
    <w:div w:id="885919239">
      <w:bodyDiv w:val="1"/>
      <w:marLeft w:val="0"/>
      <w:marRight w:val="0"/>
      <w:marTop w:val="0"/>
      <w:marBottom w:val="0"/>
      <w:divBdr>
        <w:top w:val="none" w:sz="0" w:space="0" w:color="auto"/>
        <w:left w:val="none" w:sz="0" w:space="0" w:color="auto"/>
        <w:bottom w:val="none" w:sz="0" w:space="0" w:color="auto"/>
        <w:right w:val="none" w:sz="0" w:space="0" w:color="auto"/>
      </w:divBdr>
    </w:div>
    <w:div w:id="1036663760">
      <w:bodyDiv w:val="1"/>
      <w:marLeft w:val="0"/>
      <w:marRight w:val="0"/>
      <w:marTop w:val="0"/>
      <w:marBottom w:val="0"/>
      <w:divBdr>
        <w:top w:val="none" w:sz="0" w:space="0" w:color="auto"/>
        <w:left w:val="none" w:sz="0" w:space="0" w:color="auto"/>
        <w:bottom w:val="none" w:sz="0" w:space="0" w:color="auto"/>
        <w:right w:val="none" w:sz="0" w:space="0" w:color="auto"/>
      </w:divBdr>
    </w:div>
    <w:div w:id="1113208015">
      <w:bodyDiv w:val="1"/>
      <w:marLeft w:val="0"/>
      <w:marRight w:val="0"/>
      <w:marTop w:val="0"/>
      <w:marBottom w:val="0"/>
      <w:divBdr>
        <w:top w:val="none" w:sz="0" w:space="0" w:color="auto"/>
        <w:left w:val="none" w:sz="0" w:space="0" w:color="auto"/>
        <w:bottom w:val="none" w:sz="0" w:space="0" w:color="auto"/>
        <w:right w:val="none" w:sz="0" w:space="0" w:color="auto"/>
      </w:divBdr>
    </w:div>
    <w:div w:id="1173881273">
      <w:bodyDiv w:val="1"/>
      <w:marLeft w:val="0"/>
      <w:marRight w:val="0"/>
      <w:marTop w:val="0"/>
      <w:marBottom w:val="0"/>
      <w:divBdr>
        <w:top w:val="none" w:sz="0" w:space="0" w:color="auto"/>
        <w:left w:val="none" w:sz="0" w:space="0" w:color="auto"/>
        <w:bottom w:val="none" w:sz="0" w:space="0" w:color="auto"/>
        <w:right w:val="none" w:sz="0" w:space="0" w:color="auto"/>
      </w:divBdr>
    </w:div>
    <w:div w:id="1183742621">
      <w:bodyDiv w:val="1"/>
      <w:marLeft w:val="0"/>
      <w:marRight w:val="0"/>
      <w:marTop w:val="0"/>
      <w:marBottom w:val="0"/>
      <w:divBdr>
        <w:top w:val="none" w:sz="0" w:space="0" w:color="auto"/>
        <w:left w:val="none" w:sz="0" w:space="0" w:color="auto"/>
        <w:bottom w:val="none" w:sz="0" w:space="0" w:color="auto"/>
        <w:right w:val="none" w:sz="0" w:space="0" w:color="auto"/>
      </w:divBdr>
    </w:div>
    <w:div w:id="1359745594">
      <w:bodyDiv w:val="1"/>
      <w:marLeft w:val="0"/>
      <w:marRight w:val="0"/>
      <w:marTop w:val="0"/>
      <w:marBottom w:val="0"/>
      <w:divBdr>
        <w:top w:val="none" w:sz="0" w:space="0" w:color="auto"/>
        <w:left w:val="none" w:sz="0" w:space="0" w:color="auto"/>
        <w:bottom w:val="none" w:sz="0" w:space="0" w:color="auto"/>
        <w:right w:val="none" w:sz="0" w:space="0" w:color="auto"/>
      </w:divBdr>
    </w:div>
    <w:div w:id="1747797745">
      <w:bodyDiv w:val="1"/>
      <w:marLeft w:val="0"/>
      <w:marRight w:val="0"/>
      <w:marTop w:val="0"/>
      <w:marBottom w:val="0"/>
      <w:divBdr>
        <w:top w:val="none" w:sz="0" w:space="0" w:color="auto"/>
        <w:left w:val="none" w:sz="0" w:space="0" w:color="auto"/>
        <w:bottom w:val="none" w:sz="0" w:space="0" w:color="auto"/>
        <w:right w:val="none" w:sz="0" w:space="0" w:color="auto"/>
      </w:divBdr>
    </w:div>
    <w:div w:id="2017341164">
      <w:bodyDiv w:val="1"/>
      <w:marLeft w:val="0"/>
      <w:marRight w:val="0"/>
      <w:marTop w:val="0"/>
      <w:marBottom w:val="0"/>
      <w:divBdr>
        <w:top w:val="none" w:sz="0" w:space="0" w:color="auto"/>
        <w:left w:val="none" w:sz="0" w:space="0" w:color="auto"/>
        <w:bottom w:val="none" w:sz="0" w:space="0" w:color="auto"/>
        <w:right w:val="none" w:sz="0" w:space="0" w:color="auto"/>
      </w:divBdr>
    </w:div>
    <w:div w:id="207639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ECC38-7B16-45E7-B7D9-25C9E00ED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4</Words>
  <Characters>38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towlerton</dc:creator>
  <cp:keywords/>
  <dc:description/>
  <cp:lastModifiedBy>Hellaby Parish Council</cp:lastModifiedBy>
  <cp:revision>2</cp:revision>
  <cp:lastPrinted>2021-10-08T15:20:00Z</cp:lastPrinted>
  <dcterms:created xsi:type="dcterms:W3CDTF">2021-10-08T15:21:00Z</dcterms:created>
  <dcterms:modified xsi:type="dcterms:W3CDTF">2021-10-08T15:21:00Z</dcterms:modified>
</cp:coreProperties>
</file>